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43C51" w14:textId="6F53405F" w:rsidR="00B20DA8" w:rsidRPr="00DB310F" w:rsidRDefault="00647754" w:rsidP="0039422F">
      <w:pPr>
        <w:jc w:val="center"/>
        <w:rPr>
          <w:b/>
          <w:u w:val="single"/>
        </w:rPr>
      </w:pPr>
      <w:r w:rsidRPr="00DB310F">
        <w:rPr>
          <w:b/>
          <w:u w:val="single"/>
        </w:rPr>
        <w:t xml:space="preserve">Technical </w:t>
      </w:r>
      <w:r w:rsidR="00DB310F" w:rsidRPr="00DB310F">
        <w:rPr>
          <w:b/>
          <w:u w:val="single"/>
        </w:rPr>
        <w:t xml:space="preserve">Questions </w:t>
      </w:r>
      <w:r w:rsidR="00DB310F">
        <w:rPr>
          <w:b/>
          <w:u w:val="single"/>
        </w:rPr>
        <w:t>b</w:t>
      </w:r>
      <w:bookmarkStart w:id="0" w:name="_GoBack"/>
      <w:bookmarkEnd w:id="0"/>
      <w:r w:rsidR="00DB310F" w:rsidRPr="00DB310F">
        <w:rPr>
          <w:b/>
          <w:u w:val="single"/>
        </w:rPr>
        <w:t>y Topic</w:t>
      </w:r>
    </w:p>
    <w:p w14:paraId="351D29AB" w14:textId="37ABE7BC" w:rsidR="007A33A6" w:rsidRPr="007A33A6" w:rsidRDefault="007A33A6" w:rsidP="00333BB9">
      <w:pPr>
        <w:pStyle w:val="ListParagraph"/>
        <w:ind w:left="360"/>
        <w:rPr>
          <w:u w:val="single"/>
        </w:rPr>
      </w:pPr>
      <w:r w:rsidRPr="007A33A6">
        <w:rPr>
          <w:u w:val="single"/>
        </w:rPr>
        <w:t>Accounting</w:t>
      </w:r>
    </w:p>
    <w:p w14:paraId="39F1DA6A" w14:textId="04626541" w:rsidR="00350B3A" w:rsidRDefault="00350B3A" w:rsidP="00350B3A">
      <w:pPr>
        <w:pStyle w:val="ListParagraph"/>
        <w:numPr>
          <w:ilvl w:val="0"/>
          <w:numId w:val="8"/>
        </w:numPr>
      </w:pPr>
      <w:r>
        <w:t>Walk me through how Depreciation going up by $50</w:t>
      </w:r>
      <w:r w:rsidR="000D6EBD">
        <w:t xml:space="preserve"> million</w:t>
      </w:r>
      <w:r>
        <w:t xml:space="preserve"> would affect the statements. </w:t>
      </w:r>
    </w:p>
    <w:p w14:paraId="4DD32982" w14:textId="244ED40A" w:rsidR="009237B2" w:rsidRDefault="009237B2" w:rsidP="00350B3A">
      <w:pPr>
        <w:pStyle w:val="ListParagraph"/>
        <w:numPr>
          <w:ilvl w:val="0"/>
          <w:numId w:val="8"/>
        </w:numPr>
      </w:pPr>
      <w:r>
        <w:t>What is working capital and why is it important?</w:t>
      </w:r>
    </w:p>
    <w:p w14:paraId="7F293827" w14:textId="7C198FF1" w:rsidR="009237B2" w:rsidRDefault="009237B2" w:rsidP="00350B3A">
      <w:pPr>
        <w:pStyle w:val="ListParagraph"/>
        <w:numPr>
          <w:ilvl w:val="0"/>
          <w:numId w:val="8"/>
        </w:numPr>
      </w:pPr>
      <w:r>
        <w:t>Can a company have negative EPS and positive free cash flow?</w:t>
      </w:r>
    </w:p>
    <w:p w14:paraId="452C0F11" w14:textId="77777777" w:rsidR="000004DC" w:rsidRPr="00730FC9" w:rsidRDefault="000004DC" w:rsidP="000004DC">
      <w:pPr>
        <w:pStyle w:val="ListParagraph"/>
        <w:numPr>
          <w:ilvl w:val="0"/>
          <w:numId w:val="8"/>
        </w:numPr>
      </w:pPr>
      <w:r>
        <w:t>You sell a piece of equipment worth $800 for $1000 and use half of the proceeds from the sale to pay down outstanding debt principle. How does this affect the 3 statements?</w:t>
      </w:r>
    </w:p>
    <w:p w14:paraId="464AE9CC" w14:textId="77777777" w:rsidR="000004DC" w:rsidRPr="00C91F0D" w:rsidRDefault="000004DC" w:rsidP="000004DC">
      <w:pPr>
        <w:pStyle w:val="ListParagraph"/>
        <w:numPr>
          <w:ilvl w:val="1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We have a $200 gain on sale and $1000 in proceeds, of which $500 will be used to pay off debt.</w:t>
      </w:r>
    </w:p>
    <w:p w14:paraId="42F82328" w14:textId="77777777" w:rsidR="000004DC" w:rsidRPr="00C91F0D" w:rsidRDefault="000004DC" w:rsidP="000004DC">
      <w:pPr>
        <w:pStyle w:val="ListParagraph"/>
        <w:numPr>
          <w:ilvl w:val="1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I.S.:</w:t>
      </w:r>
    </w:p>
    <w:p w14:paraId="44698C86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Gain of 200, assuming 20% tax rate N.I. is up by 160</w:t>
      </w:r>
    </w:p>
    <w:p w14:paraId="2040C61A" w14:textId="77777777" w:rsidR="000004DC" w:rsidRPr="00C91F0D" w:rsidRDefault="000004DC" w:rsidP="000004DC">
      <w:pPr>
        <w:pStyle w:val="ListParagraph"/>
        <w:numPr>
          <w:ilvl w:val="1"/>
          <w:numId w:val="8"/>
        </w:numPr>
        <w:rPr>
          <w:bCs/>
          <w:color w:val="1F497D" w:themeColor="text2"/>
        </w:rPr>
      </w:pPr>
      <w:r w:rsidRPr="00C91F0D">
        <w:rPr>
          <w:bCs/>
          <w:color w:val="1F497D" w:themeColor="text2"/>
        </w:rPr>
        <w:t>Cashflow:</w:t>
      </w:r>
    </w:p>
    <w:p w14:paraId="6FFC899E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CFO: +160 from N.I.,  -200 from the gain on sale = -40</w:t>
      </w:r>
    </w:p>
    <w:p w14:paraId="463858C0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CFI: + 1000 for the full proceeds of the sale</w:t>
      </w:r>
    </w:p>
    <w:p w14:paraId="7AB19C62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CFF: -500 (we used ½ proceeds to pay off debt)</w:t>
      </w:r>
    </w:p>
    <w:p w14:paraId="0AC94541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Overall cash is up by $460</w:t>
      </w:r>
    </w:p>
    <w:p w14:paraId="66728695" w14:textId="77777777" w:rsidR="000004DC" w:rsidRPr="00C91F0D" w:rsidRDefault="000004DC" w:rsidP="000004DC">
      <w:pPr>
        <w:pStyle w:val="ListParagraph"/>
        <w:numPr>
          <w:ilvl w:val="1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B.S.:</w:t>
      </w:r>
    </w:p>
    <w:p w14:paraId="52A1F644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Cash is up by 460</w:t>
      </w:r>
    </w:p>
    <w:p w14:paraId="2A717D60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PP&amp;E is down by 800 (the book value)</w:t>
      </w:r>
    </w:p>
    <w:p w14:paraId="5EE38A37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Overall Assets are 460 – 800 = -340</w:t>
      </w:r>
    </w:p>
    <w:p w14:paraId="5A3A3E9D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Debt is down by 500</w:t>
      </w:r>
    </w:p>
    <w:p w14:paraId="0780F6B0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S.E. is up by 160 due to the gain</w:t>
      </w:r>
    </w:p>
    <w:p w14:paraId="798475C2" w14:textId="77777777" w:rsidR="000004DC" w:rsidRPr="00C91F0D" w:rsidRDefault="000004DC" w:rsidP="000004DC">
      <w:pPr>
        <w:pStyle w:val="ListParagraph"/>
        <w:numPr>
          <w:ilvl w:val="2"/>
          <w:numId w:val="8"/>
        </w:numPr>
        <w:rPr>
          <w:b/>
          <w:color w:val="1F497D" w:themeColor="text2"/>
          <w:u w:val="single"/>
        </w:rPr>
      </w:pPr>
      <w:r w:rsidRPr="00C91F0D">
        <w:rPr>
          <w:bCs/>
          <w:color w:val="1F497D" w:themeColor="text2"/>
        </w:rPr>
        <w:t>Overall L + SE = -500 + 160 = 340</w:t>
      </w:r>
    </w:p>
    <w:p w14:paraId="7E903581" w14:textId="2FAB323F" w:rsidR="009237B2" w:rsidRPr="009237B2" w:rsidRDefault="009237B2" w:rsidP="009237B2">
      <w:pPr>
        <w:pStyle w:val="ListParagraph"/>
        <w:numPr>
          <w:ilvl w:val="0"/>
          <w:numId w:val="8"/>
        </w:numPr>
        <w:rPr>
          <w:u w:val="single"/>
        </w:rPr>
      </w:pPr>
      <w:r>
        <w:t>Why would we prefer EBITDA over Net Income when evaluating a firm? Are there times where Net Income is preferable?</w:t>
      </w:r>
    </w:p>
    <w:p w14:paraId="1AC29C37" w14:textId="5EA08B9D" w:rsidR="007A33A6" w:rsidRPr="009237B2" w:rsidRDefault="007A33A6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Why do we use the indirect method of accounting for CFO but the direct method for CFI and CFF?</w:t>
      </w:r>
    </w:p>
    <w:p w14:paraId="5018F5D4" w14:textId="39F57B7D" w:rsidR="009237B2" w:rsidRDefault="009237B2" w:rsidP="009237B2">
      <w:pPr>
        <w:pStyle w:val="ListParagraph"/>
        <w:numPr>
          <w:ilvl w:val="0"/>
          <w:numId w:val="8"/>
        </w:numPr>
      </w:pPr>
      <w:r>
        <w:t>Assume a company sells a gift card for $500, walk me through how this affects the three statements</w:t>
      </w:r>
      <w:r w:rsidR="00256375">
        <w:t xml:space="preserve"> (See OE Guide Q24 for a similar example)</w:t>
      </w:r>
    </w:p>
    <w:p w14:paraId="198F4A05" w14:textId="10706943" w:rsidR="0088598D" w:rsidRDefault="0088598D" w:rsidP="0088598D">
      <w:pPr>
        <w:pStyle w:val="ListParagraph"/>
        <w:numPr>
          <w:ilvl w:val="1"/>
          <w:numId w:val="8"/>
        </w:numPr>
      </w:pPr>
      <w:r>
        <w:t>What happens if we now sell $500 of merchandise paid for by the gift card?</w:t>
      </w:r>
    </w:p>
    <w:p w14:paraId="7A48262E" w14:textId="0389FF05" w:rsidR="009237B2" w:rsidRPr="009237B2" w:rsidRDefault="009237B2" w:rsidP="009237B2">
      <w:pPr>
        <w:pStyle w:val="ListParagraph"/>
        <w:numPr>
          <w:ilvl w:val="0"/>
          <w:numId w:val="8"/>
        </w:numPr>
      </w:pPr>
      <w:r>
        <w:t>How do dividends appear on the financial statements?</w:t>
      </w:r>
      <w:r w:rsidR="0088598D">
        <w:t xml:space="preserve"> (OE Guide Q12)</w:t>
      </w:r>
    </w:p>
    <w:p w14:paraId="58DC58F2" w14:textId="5144EE94" w:rsidR="007A33A6" w:rsidRPr="007A33A6" w:rsidRDefault="007A33A6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What are typical one-time non-recurring items?</w:t>
      </w:r>
      <w:r w:rsidR="0088598D">
        <w:t xml:space="preserve"> (OE Guide Q13)</w:t>
      </w:r>
    </w:p>
    <w:p w14:paraId="7A29ED57" w14:textId="23EF4644" w:rsidR="007A33A6" w:rsidRPr="00333BB9" w:rsidRDefault="007A33A6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In an inflationary environment, would LIFO or FIFO produce a higher Net Income? Which do companies typical prefer and why?</w:t>
      </w:r>
      <w:r w:rsidR="0088598D">
        <w:t xml:space="preserve"> (OE Guide Q20)</w:t>
      </w:r>
    </w:p>
    <w:p w14:paraId="5AB28400" w14:textId="7550631E" w:rsidR="00706844" w:rsidRPr="00332323" w:rsidRDefault="00333BB9" w:rsidP="00706844">
      <w:pPr>
        <w:pStyle w:val="ListParagraph"/>
        <w:numPr>
          <w:ilvl w:val="0"/>
          <w:numId w:val="8"/>
        </w:numPr>
        <w:rPr>
          <w:u w:val="single"/>
        </w:rPr>
      </w:pPr>
      <w:r>
        <w:t>What is goodwill and how do you calculate it?</w:t>
      </w:r>
      <w:r w:rsidR="0088598D">
        <w:t xml:space="preserve"> (OE Guide Q18)</w:t>
      </w:r>
    </w:p>
    <w:p w14:paraId="27F7611F" w14:textId="1F41EB00" w:rsidR="00332323" w:rsidRPr="00706844" w:rsidRDefault="00332323" w:rsidP="00706844">
      <w:pPr>
        <w:pStyle w:val="ListParagraph"/>
        <w:numPr>
          <w:ilvl w:val="0"/>
          <w:numId w:val="8"/>
        </w:numPr>
        <w:rPr>
          <w:u w:val="single"/>
        </w:rPr>
      </w:pPr>
      <w:r>
        <w:t>What is bad debt expense? Why do we have it?</w:t>
      </w:r>
    </w:p>
    <w:p w14:paraId="74AE0592" w14:textId="77777777" w:rsidR="007A33A6" w:rsidRPr="007A33A6" w:rsidRDefault="007A33A6" w:rsidP="007A33A6">
      <w:pPr>
        <w:pStyle w:val="ListParagraph"/>
        <w:rPr>
          <w:u w:val="single"/>
        </w:rPr>
      </w:pPr>
    </w:p>
    <w:p w14:paraId="353581D0" w14:textId="3AADC245" w:rsidR="007A33A6" w:rsidRDefault="007A33A6" w:rsidP="00333BB9">
      <w:pPr>
        <w:pStyle w:val="ListParagraph"/>
        <w:ind w:left="360"/>
        <w:rPr>
          <w:u w:val="single"/>
        </w:rPr>
      </w:pPr>
      <w:r w:rsidRPr="007A33A6">
        <w:rPr>
          <w:u w:val="single"/>
        </w:rPr>
        <w:t>Capital Structure:</w:t>
      </w:r>
    </w:p>
    <w:p w14:paraId="72CFA933" w14:textId="41E15FC2" w:rsidR="00D42555" w:rsidRPr="00D42555" w:rsidRDefault="00D42555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Walk me from Enterprise Value to Equity Value</w:t>
      </w:r>
      <w:r w:rsidR="009F5CEA">
        <w:t>.</w:t>
      </w:r>
    </w:p>
    <w:p w14:paraId="3702AEE1" w14:textId="7A3A4815" w:rsidR="007A33A6" w:rsidRPr="001139A9" w:rsidRDefault="007A33A6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A company raises $100 in debt, what happens to EV and Equity Value?</w:t>
      </w:r>
    </w:p>
    <w:p w14:paraId="28EC3C00" w14:textId="1CC7EA5C" w:rsidR="001139A9" w:rsidRPr="00C91F0D" w:rsidRDefault="001139A9" w:rsidP="001139A9">
      <w:pPr>
        <w:pStyle w:val="ListParagraph"/>
        <w:numPr>
          <w:ilvl w:val="1"/>
          <w:numId w:val="8"/>
        </w:numPr>
        <w:rPr>
          <w:color w:val="1F497D" w:themeColor="text2"/>
          <w:u w:val="single"/>
        </w:rPr>
      </w:pPr>
      <w:r w:rsidRPr="00C91F0D">
        <w:rPr>
          <w:color w:val="1F497D" w:themeColor="text2"/>
        </w:rPr>
        <w:lastRenderedPageBreak/>
        <w:t>EV – No changed, Equity – No change</w:t>
      </w:r>
    </w:p>
    <w:p w14:paraId="3C769467" w14:textId="7572DA80" w:rsidR="001139A9" w:rsidRPr="00C91F0D" w:rsidRDefault="001139A9" w:rsidP="001139A9">
      <w:pPr>
        <w:pStyle w:val="ListParagraph"/>
        <w:numPr>
          <w:ilvl w:val="1"/>
          <w:numId w:val="8"/>
        </w:numPr>
        <w:rPr>
          <w:color w:val="1F497D" w:themeColor="text2"/>
          <w:u w:val="single"/>
        </w:rPr>
      </w:pPr>
      <w:r w:rsidRPr="00C91F0D">
        <w:rPr>
          <w:color w:val="1F497D" w:themeColor="text2"/>
        </w:rPr>
        <w:t>2</w:t>
      </w:r>
      <w:r w:rsidRPr="00C91F0D">
        <w:rPr>
          <w:color w:val="1F497D" w:themeColor="text2"/>
          <w:vertAlign w:val="superscript"/>
        </w:rPr>
        <w:t>nd</w:t>
      </w:r>
      <w:r w:rsidRPr="00C91F0D">
        <w:rPr>
          <w:color w:val="1F497D" w:themeColor="text2"/>
        </w:rPr>
        <w:t xml:space="preserve"> order answer is they can consider the tax shield on debt and assume EV/Equity Value increases by 100*tax rate</w:t>
      </w:r>
    </w:p>
    <w:p w14:paraId="0CCC1B24" w14:textId="52355CCE" w:rsidR="007A33A6" w:rsidRPr="001139A9" w:rsidRDefault="007A33A6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A company raises $100 in equity, what happens to EV and Equity Value?</w:t>
      </w:r>
    </w:p>
    <w:p w14:paraId="643631DC" w14:textId="324528B0" w:rsidR="001139A9" w:rsidRPr="00C91F0D" w:rsidRDefault="001139A9" w:rsidP="001139A9">
      <w:pPr>
        <w:pStyle w:val="ListParagraph"/>
        <w:numPr>
          <w:ilvl w:val="1"/>
          <w:numId w:val="8"/>
        </w:numPr>
        <w:rPr>
          <w:color w:val="1F497D" w:themeColor="text2"/>
          <w:u w:val="single"/>
        </w:rPr>
      </w:pPr>
      <w:r w:rsidRPr="00C91F0D">
        <w:rPr>
          <w:color w:val="1F497D" w:themeColor="text2"/>
        </w:rPr>
        <w:t>EV no change, Equity Value + 100</w:t>
      </w:r>
    </w:p>
    <w:p w14:paraId="22027C73" w14:textId="47142DD8" w:rsidR="008B150A" w:rsidRPr="007A33A6" w:rsidRDefault="008B150A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 xml:space="preserve">Why might the </w:t>
      </w:r>
      <w:r w:rsidR="00653F36">
        <w:t xml:space="preserve">Equity Value of a firm be above or below its Shareholders Equity. </w:t>
      </w:r>
    </w:p>
    <w:p w14:paraId="6E46CB3D" w14:textId="2236AF92" w:rsidR="007A33A6" w:rsidRPr="001139A9" w:rsidRDefault="007A33A6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A company raises $50 in debt and $50 in equity. They use the proceeds to buy $100 in PP&amp;E, what happens to EV and Equity Value?</w:t>
      </w:r>
    </w:p>
    <w:p w14:paraId="26FA4065" w14:textId="3AA47B31" w:rsidR="001139A9" w:rsidRPr="00C91F0D" w:rsidRDefault="001139A9" w:rsidP="001139A9">
      <w:pPr>
        <w:pStyle w:val="ListParagraph"/>
        <w:numPr>
          <w:ilvl w:val="1"/>
          <w:numId w:val="8"/>
        </w:numPr>
        <w:rPr>
          <w:color w:val="1F497D" w:themeColor="text2"/>
          <w:u w:val="single"/>
        </w:rPr>
      </w:pPr>
      <w:r w:rsidRPr="00C91F0D">
        <w:rPr>
          <w:color w:val="1F497D" w:themeColor="text2"/>
        </w:rPr>
        <w:t xml:space="preserve">It depends if the ROIC from the investment is greater than the company’s WACC </w:t>
      </w:r>
    </w:p>
    <w:p w14:paraId="14ACD036" w14:textId="5316DCBE" w:rsidR="00333BB9" w:rsidRPr="001139A9" w:rsidRDefault="00333BB9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A company spends $50 of cash on hand to buy inventory. What happens to EV and Equity Value?</w:t>
      </w:r>
    </w:p>
    <w:p w14:paraId="2F1F4BFA" w14:textId="2F458841" w:rsidR="001139A9" w:rsidRPr="00C91F0D" w:rsidRDefault="001139A9" w:rsidP="001139A9">
      <w:pPr>
        <w:pStyle w:val="ListParagraph"/>
        <w:numPr>
          <w:ilvl w:val="1"/>
          <w:numId w:val="8"/>
        </w:numPr>
        <w:rPr>
          <w:color w:val="1F497D" w:themeColor="text2"/>
          <w:u w:val="single"/>
        </w:rPr>
      </w:pPr>
      <w:r w:rsidRPr="00C91F0D">
        <w:rPr>
          <w:color w:val="1F497D" w:themeColor="text2"/>
        </w:rPr>
        <w:t>EV + 50, Equity Value - No change</w:t>
      </w:r>
    </w:p>
    <w:p w14:paraId="021C697A" w14:textId="59C6DBF0" w:rsidR="003E3B5A" w:rsidRPr="004919B7" w:rsidRDefault="003E3B5A" w:rsidP="007A33A6">
      <w:pPr>
        <w:pStyle w:val="ListParagraph"/>
        <w:numPr>
          <w:ilvl w:val="0"/>
          <w:numId w:val="8"/>
        </w:numPr>
        <w:rPr>
          <w:u w:val="single"/>
        </w:rPr>
      </w:pPr>
      <w:r>
        <w:t>Why do we add Non-Controlling Interest back when walking from Equity Value to EV?</w:t>
      </w:r>
    </w:p>
    <w:p w14:paraId="6766E73E" w14:textId="38C3ECDE" w:rsidR="007A33A6" w:rsidRPr="00DF2AC6" w:rsidRDefault="004919B7" w:rsidP="004919B7">
      <w:pPr>
        <w:pStyle w:val="ListParagraph"/>
        <w:numPr>
          <w:ilvl w:val="0"/>
          <w:numId w:val="8"/>
        </w:numPr>
        <w:rPr>
          <w:u w:val="single"/>
        </w:rPr>
      </w:pPr>
      <w:r>
        <w:t>A company finds $200 on the ground and adds it to its balance sheet. What happens to EV and Equity Value?</w:t>
      </w:r>
    </w:p>
    <w:p w14:paraId="4F62E427" w14:textId="79EC22B4" w:rsidR="00DF2AC6" w:rsidRPr="00C91F0D" w:rsidRDefault="00DF2AC6" w:rsidP="00DF2AC6">
      <w:pPr>
        <w:pStyle w:val="ListParagraph"/>
        <w:numPr>
          <w:ilvl w:val="1"/>
          <w:numId w:val="8"/>
        </w:numPr>
        <w:rPr>
          <w:color w:val="1F497D" w:themeColor="text2"/>
          <w:u w:val="single"/>
        </w:rPr>
      </w:pPr>
      <w:r w:rsidRPr="00C91F0D">
        <w:rPr>
          <w:color w:val="1F497D" w:themeColor="text2"/>
        </w:rPr>
        <w:t>EV – No change</w:t>
      </w:r>
      <w:r w:rsidR="00673C2D" w:rsidRPr="00C91F0D">
        <w:rPr>
          <w:color w:val="1F497D" w:themeColor="text2"/>
        </w:rPr>
        <w:t xml:space="preserve"> (cash and equity value cancel out)</w:t>
      </w:r>
      <w:r w:rsidRPr="00C91F0D">
        <w:rPr>
          <w:color w:val="1F497D" w:themeColor="text2"/>
        </w:rPr>
        <w:t>, Equity Value - +200</w:t>
      </w:r>
    </w:p>
    <w:p w14:paraId="1B424D30" w14:textId="13E663B8" w:rsidR="007A33A6" w:rsidRPr="00333BB9" w:rsidRDefault="00333BB9" w:rsidP="00333BB9">
      <w:pPr>
        <w:pStyle w:val="ListParagraph"/>
        <w:ind w:left="360"/>
        <w:rPr>
          <w:u w:val="single"/>
        </w:rPr>
      </w:pPr>
      <w:r w:rsidRPr="00333BB9">
        <w:rPr>
          <w:u w:val="single"/>
        </w:rPr>
        <w:t>Valuation:</w:t>
      </w:r>
    </w:p>
    <w:p w14:paraId="175F65CF" w14:textId="5ED6CCB1" w:rsidR="00350B3A" w:rsidRDefault="00350B3A" w:rsidP="00350B3A">
      <w:pPr>
        <w:pStyle w:val="ListParagraph"/>
        <w:numPr>
          <w:ilvl w:val="0"/>
          <w:numId w:val="8"/>
        </w:numPr>
      </w:pPr>
      <w:r>
        <w:t>Would you rather have $1 of revenue synergies or $1 of cost synergies? Does it matter?</w:t>
      </w:r>
    </w:p>
    <w:p w14:paraId="71779D68" w14:textId="0043E085" w:rsidR="008118EC" w:rsidRDefault="008118EC" w:rsidP="00350B3A">
      <w:pPr>
        <w:pStyle w:val="ListParagraph"/>
        <w:numPr>
          <w:ilvl w:val="0"/>
          <w:numId w:val="8"/>
        </w:numPr>
      </w:pPr>
      <w:r>
        <w:t xml:space="preserve">Name three valuation methods, now name three more (DCF, trading comps, transaction comps, dividend discount model, liquidation value, sum of the parts, </w:t>
      </w:r>
      <w:r w:rsidR="003B7451">
        <w:t xml:space="preserve">residual income, </w:t>
      </w:r>
      <w:r>
        <w:t>net asset value)</w:t>
      </w:r>
    </w:p>
    <w:p w14:paraId="1CF79F2E" w14:textId="5CE559EA" w:rsidR="00350B3A" w:rsidRDefault="00332323" w:rsidP="00C439B7">
      <w:pPr>
        <w:pStyle w:val="ListParagraph"/>
        <w:numPr>
          <w:ilvl w:val="0"/>
          <w:numId w:val="8"/>
        </w:numPr>
      </w:pPr>
      <w:r>
        <w:t>Of these, what a</w:t>
      </w:r>
      <w:r w:rsidR="00350B3A">
        <w:t xml:space="preserve">re the three main valuation methodologies? </w:t>
      </w:r>
      <w:r w:rsidR="00C439B7">
        <w:t>S</w:t>
      </w:r>
      <w:r w:rsidR="00350B3A">
        <w:t>trengths and weaknesses of each?</w:t>
      </w:r>
    </w:p>
    <w:p w14:paraId="62A279FB" w14:textId="7037DA3B" w:rsidR="00350B3A" w:rsidRDefault="00350B3A" w:rsidP="00350B3A">
      <w:pPr>
        <w:pStyle w:val="ListParagraph"/>
        <w:numPr>
          <w:ilvl w:val="0"/>
          <w:numId w:val="8"/>
        </w:numPr>
      </w:pPr>
      <w:r>
        <w:t xml:space="preserve">Walk me through a comparable </w:t>
      </w:r>
      <w:proofErr w:type="gramStart"/>
      <w:r>
        <w:t>companies</w:t>
      </w:r>
      <w:proofErr w:type="gramEnd"/>
      <w:r>
        <w:t xml:space="preserve"> analysis</w:t>
      </w:r>
      <w:r w:rsidR="00295681">
        <w:t xml:space="preserve">, be specific. </w:t>
      </w:r>
    </w:p>
    <w:p w14:paraId="6C65E3CD" w14:textId="7EC7BB74" w:rsidR="0055388F" w:rsidRDefault="0055388F" w:rsidP="00350B3A">
      <w:pPr>
        <w:pStyle w:val="ListParagraph"/>
        <w:numPr>
          <w:ilvl w:val="0"/>
          <w:numId w:val="8"/>
        </w:numPr>
      </w:pPr>
      <w:r>
        <w:t xml:space="preserve">Rank these EV multiples from highest to lowest: Revenue, Net Income, EBIT, EBITDA </w:t>
      </w:r>
    </w:p>
    <w:p w14:paraId="287C96A0" w14:textId="487627FC" w:rsidR="00350B3A" w:rsidRDefault="00350B3A" w:rsidP="00350B3A">
      <w:pPr>
        <w:pStyle w:val="ListParagraph"/>
        <w:numPr>
          <w:ilvl w:val="0"/>
          <w:numId w:val="8"/>
        </w:numPr>
      </w:pPr>
      <w:r>
        <w:t xml:space="preserve">Which </w:t>
      </w:r>
      <w:r w:rsidR="00D96396">
        <w:t xml:space="preserve">valuation method </w:t>
      </w:r>
      <w:r>
        <w:t>usually give</w:t>
      </w:r>
      <w:r w:rsidR="00D96396">
        <w:t>s</w:t>
      </w:r>
      <w:r>
        <w:t xml:space="preserve"> the higher value</w:t>
      </w:r>
      <w:r w:rsidR="00332323">
        <w:t xml:space="preserve"> and why</w:t>
      </w:r>
      <w:r>
        <w:t>? When is that not the case?</w:t>
      </w:r>
    </w:p>
    <w:p w14:paraId="426456EE" w14:textId="540019C3" w:rsidR="009237B2" w:rsidRDefault="009237B2" w:rsidP="00350B3A">
      <w:pPr>
        <w:pStyle w:val="ListParagraph"/>
        <w:numPr>
          <w:ilvl w:val="0"/>
          <w:numId w:val="8"/>
        </w:numPr>
      </w:pPr>
      <w:r>
        <w:t>You have two companies that are the same size, same industry, equally skilled management, same balance sheets, same capital structure and risk profile, and identical income statement projections. You do a DCF and find that one is valued higher than the other. Why might that be?</w:t>
      </w:r>
    </w:p>
    <w:p w14:paraId="22E92D73" w14:textId="0940AF06" w:rsidR="009237B2" w:rsidRDefault="009237B2" w:rsidP="009237B2">
      <w:pPr>
        <w:pStyle w:val="ListParagraph"/>
        <w:numPr>
          <w:ilvl w:val="1"/>
          <w:numId w:val="8"/>
        </w:numPr>
      </w:pPr>
      <w:r>
        <w:t>(</w:t>
      </w:r>
      <w:proofErr w:type="spellStart"/>
      <w:r>
        <w:t>CapEx</w:t>
      </w:r>
      <w:proofErr w:type="spellEnd"/>
      <w:r>
        <w:t xml:space="preserve"> or change in NWC could be different even if all those other items are identical)</w:t>
      </w:r>
    </w:p>
    <w:p w14:paraId="119D051E" w14:textId="77777777" w:rsidR="009C6BF4" w:rsidRDefault="009C6BF4" w:rsidP="002761CD">
      <w:pPr>
        <w:pStyle w:val="ListParagraph"/>
        <w:ind w:left="360"/>
        <w:rPr>
          <w:u w:val="single"/>
        </w:rPr>
      </w:pPr>
    </w:p>
    <w:p w14:paraId="2A2DDB7B" w14:textId="77777777" w:rsidR="00B828EB" w:rsidRDefault="00B828EB" w:rsidP="002761CD">
      <w:pPr>
        <w:pStyle w:val="ListParagraph"/>
        <w:ind w:left="360"/>
        <w:rPr>
          <w:u w:val="single"/>
        </w:rPr>
      </w:pPr>
    </w:p>
    <w:p w14:paraId="0F4AD2FB" w14:textId="08DBDE0E" w:rsidR="007A33A6" w:rsidRDefault="002761CD" w:rsidP="002761CD">
      <w:pPr>
        <w:pStyle w:val="ListParagraph"/>
        <w:ind w:left="360"/>
        <w:rPr>
          <w:u w:val="single"/>
        </w:rPr>
      </w:pPr>
      <w:r w:rsidRPr="002761CD">
        <w:rPr>
          <w:u w:val="single"/>
        </w:rPr>
        <w:t>Deal Pitch:</w:t>
      </w:r>
    </w:p>
    <w:p w14:paraId="707AB476" w14:textId="77777777" w:rsidR="002761CD" w:rsidRPr="002761CD" w:rsidRDefault="002761CD" w:rsidP="002761CD">
      <w:pPr>
        <w:pStyle w:val="ListParagraph"/>
        <w:numPr>
          <w:ilvl w:val="0"/>
          <w:numId w:val="16"/>
        </w:numPr>
        <w:rPr>
          <w:u w:val="single"/>
        </w:rPr>
      </w:pPr>
      <w:r>
        <w:t xml:space="preserve">Tell me about a deal you’re following </w:t>
      </w:r>
    </w:p>
    <w:p w14:paraId="56393312" w14:textId="2039577F" w:rsidR="002761CD" w:rsidRPr="004C3488" w:rsidRDefault="002761CD" w:rsidP="002761CD">
      <w:pPr>
        <w:pStyle w:val="ListParagraph"/>
        <w:numPr>
          <w:ilvl w:val="1"/>
          <w:numId w:val="16"/>
        </w:numPr>
        <w:rPr>
          <w:u w:val="single"/>
        </w:rPr>
      </w:pPr>
      <w:r>
        <w:t xml:space="preserve">When they start talking about the deal tell them you’ve heard of it and </w:t>
      </w:r>
      <w:r w:rsidRPr="00CA6E95">
        <w:t>ask for a different one</w:t>
      </w:r>
    </w:p>
    <w:p w14:paraId="1777D405" w14:textId="52DE690B" w:rsidR="002761CD" w:rsidRPr="002761CD" w:rsidRDefault="002761CD" w:rsidP="002761CD">
      <w:pPr>
        <w:pStyle w:val="ListParagraph"/>
        <w:numPr>
          <w:ilvl w:val="0"/>
          <w:numId w:val="16"/>
        </w:numPr>
        <w:rPr>
          <w:u w:val="single"/>
        </w:rPr>
      </w:pPr>
      <w:r>
        <w:t>Interrupt with lots of questions:</w:t>
      </w:r>
    </w:p>
    <w:p w14:paraId="7D7C1287" w14:textId="1C81F826" w:rsidR="002761CD" w:rsidRPr="002761CD" w:rsidRDefault="002761CD" w:rsidP="002761CD">
      <w:pPr>
        <w:pStyle w:val="ListParagraph"/>
        <w:numPr>
          <w:ilvl w:val="1"/>
          <w:numId w:val="16"/>
        </w:numPr>
        <w:rPr>
          <w:u w:val="single"/>
        </w:rPr>
      </w:pPr>
      <w:r>
        <w:t>Is that a high or low premium for the industry?</w:t>
      </w:r>
    </w:p>
    <w:p w14:paraId="411998EE" w14:textId="18F49CBA" w:rsidR="002761CD" w:rsidRPr="002761CD" w:rsidRDefault="002761CD" w:rsidP="002761CD">
      <w:pPr>
        <w:pStyle w:val="ListParagraph"/>
        <w:numPr>
          <w:ilvl w:val="1"/>
          <w:numId w:val="16"/>
        </w:numPr>
        <w:rPr>
          <w:u w:val="single"/>
        </w:rPr>
      </w:pPr>
      <w:r>
        <w:t>Why did you choose to quote those specific multiples?</w:t>
      </w:r>
    </w:p>
    <w:p w14:paraId="7B2D5BF7" w14:textId="256F1DCD" w:rsidR="002761CD" w:rsidRPr="002761CD" w:rsidRDefault="002761CD" w:rsidP="002761CD">
      <w:pPr>
        <w:pStyle w:val="ListParagraph"/>
        <w:numPr>
          <w:ilvl w:val="1"/>
          <w:numId w:val="16"/>
        </w:numPr>
        <w:rPr>
          <w:u w:val="single"/>
        </w:rPr>
      </w:pPr>
      <w:r>
        <w:t xml:space="preserve">What multiples have recent deals in the space </w:t>
      </w:r>
      <w:r w:rsidR="00CA6E95">
        <w:t>priced</w:t>
      </w:r>
      <w:r>
        <w:t xml:space="preserve"> at?</w:t>
      </w:r>
    </w:p>
    <w:p w14:paraId="2B9EA4DF" w14:textId="66093832" w:rsidR="002761CD" w:rsidRPr="002761CD" w:rsidRDefault="002761CD" w:rsidP="002761CD">
      <w:pPr>
        <w:pStyle w:val="ListParagraph"/>
        <w:numPr>
          <w:ilvl w:val="1"/>
          <w:numId w:val="16"/>
        </w:numPr>
        <w:rPr>
          <w:u w:val="single"/>
        </w:rPr>
      </w:pPr>
      <w:r>
        <w:t>What multiples do peers in the space typically trade?</w:t>
      </w:r>
    </w:p>
    <w:p w14:paraId="0ABDD638" w14:textId="01CFAB3B" w:rsidR="002761CD" w:rsidRPr="002761CD" w:rsidRDefault="002761CD" w:rsidP="002761CD">
      <w:pPr>
        <w:pStyle w:val="ListParagraph"/>
        <w:numPr>
          <w:ilvl w:val="1"/>
          <w:numId w:val="16"/>
        </w:numPr>
        <w:rPr>
          <w:u w:val="single"/>
        </w:rPr>
      </w:pPr>
      <w:r>
        <w:t>What do you think of that consideration mix? Why did they use X% stock and X% cash?</w:t>
      </w:r>
    </w:p>
    <w:p w14:paraId="7D39D2F9" w14:textId="4D0A6DE5" w:rsidR="00F919F6" w:rsidRDefault="002761CD" w:rsidP="00020485">
      <w:pPr>
        <w:pStyle w:val="ListParagraph"/>
        <w:numPr>
          <w:ilvl w:val="1"/>
          <w:numId w:val="16"/>
        </w:numPr>
      </w:pPr>
      <w:r>
        <w:t>Is this a good deal for the acquirer? How about for the target?</w:t>
      </w:r>
    </w:p>
    <w:p w14:paraId="2426C109" w14:textId="3DEE511F" w:rsidR="002761CD" w:rsidRDefault="002761CD" w:rsidP="00020485">
      <w:pPr>
        <w:pStyle w:val="ListParagraph"/>
        <w:numPr>
          <w:ilvl w:val="1"/>
          <w:numId w:val="16"/>
        </w:numPr>
      </w:pPr>
      <w:r>
        <w:t xml:space="preserve">Do you believe their synergies number? </w:t>
      </w:r>
    </w:p>
    <w:p w14:paraId="23F99FF0" w14:textId="3A797FDF" w:rsidR="00F919F6" w:rsidRDefault="00F919F6" w:rsidP="007A33A6">
      <w:pPr>
        <w:pStyle w:val="ListParagraph"/>
      </w:pPr>
    </w:p>
    <w:p w14:paraId="622B6500" w14:textId="77777777" w:rsidR="00F919F6" w:rsidRDefault="00F919F6" w:rsidP="007A33A6">
      <w:pPr>
        <w:pStyle w:val="ListParagraph"/>
      </w:pPr>
    </w:p>
    <w:p w14:paraId="2E6333B8" w14:textId="336672CB" w:rsidR="004919B7" w:rsidRPr="004919B7" w:rsidRDefault="004919B7" w:rsidP="004919B7">
      <w:pPr>
        <w:pStyle w:val="ListParagraph"/>
        <w:ind w:left="360"/>
        <w:rPr>
          <w:u w:val="single"/>
        </w:rPr>
      </w:pPr>
      <w:r>
        <w:rPr>
          <w:u w:val="single"/>
        </w:rPr>
        <w:t>DCF:</w:t>
      </w:r>
    </w:p>
    <w:p w14:paraId="0C1E93DD" w14:textId="1025A580" w:rsidR="007A33A6" w:rsidRDefault="00350B3A" w:rsidP="002B07E6">
      <w:pPr>
        <w:pStyle w:val="ListParagraph"/>
        <w:numPr>
          <w:ilvl w:val="0"/>
          <w:numId w:val="8"/>
        </w:numPr>
      </w:pPr>
      <w:r>
        <w:t>Walk me through a DCF</w:t>
      </w:r>
      <w:r w:rsidR="002B07E6">
        <w:t xml:space="preserve">? </w:t>
      </w:r>
    </w:p>
    <w:p w14:paraId="1BCAD58C" w14:textId="680E8588" w:rsidR="00350B3A" w:rsidRDefault="00350B3A" w:rsidP="002B07E6">
      <w:pPr>
        <w:pStyle w:val="ListParagraph"/>
        <w:numPr>
          <w:ilvl w:val="0"/>
          <w:numId w:val="8"/>
        </w:numPr>
      </w:pPr>
      <w:r>
        <w:t>How do you get to FCFF</w:t>
      </w:r>
      <w:r w:rsidR="007A33A6">
        <w:t xml:space="preserve"> from Revenue?</w:t>
      </w:r>
    </w:p>
    <w:p w14:paraId="4F6F0AFD" w14:textId="1349DE23" w:rsidR="00350B3A" w:rsidRDefault="00350B3A" w:rsidP="00350B3A">
      <w:pPr>
        <w:pStyle w:val="ListParagraph"/>
        <w:numPr>
          <w:ilvl w:val="0"/>
          <w:numId w:val="8"/>
        </w:numPr>
      </w:pPr>
      <w:r>
        <w:t>How do you determine terminal value?</w:t>
      </w:r>
    </w:p>
    <w:p w14:paraId="13DBB0FF" w14:textId="4B2AC155" w:rsidR="00E4461A" w:rsidRDefault="00E4461A" w:rsidP="00350B3A">
      <w:pPr>
        <w:pStyle w:val="ListParagraph"/>
        <w:numPr>
          <w:ilvl w:val="0"/>
          <w:numId w:val="8"/>
        </w:numPr>
      </w:pPr>
      <w:r>
        <w:t>Your terminal value using Gordon growth is different than when using multiples method. How do you reconcile the two?</w:t>
      </w:r>
    </w:p>
    <w:p w14:paraId="587CDE73" w14:textId="16023713" w:rsidR="007A33A6" w:rsidRDefault="007A33A6" w:rsidP="007A33A6">
      <w:pPr>
        <w:pStyle w:val="ListParagraph"/>
        <w:numPr>
          <w:ilvl w:val="0"/>
          <w:numId w:val="8"/>
        </w:numPr>
      </w:pPr>
      <w:r>
        <w:t>What is WACC?</w:t>
      </w:r>
    </w:p>
    <w:p w14:paraId="6E078F2B" w14:textId="7DBF70B7" w:rsidR="00E4461A" w:rsidRPr="00D214AF" w:rsidRDefault="00E4461A" w:rsidP="007A33A6">
      <w:pPr>
        <w:pStyle w:val="ListParagraph"/>
        <w:numPr>
          <w:ilvl w:val="0"/>
          <w:numId w:val="8"/>
        </w:numPr>
        <w:rPr>
          <w:color w:val="1F497D" w:themeColor="text2"/>
        </w:rPr>
      </w:pPr>
      <w:r>
        <w:t xml:space="preserve">If I were to plot WACC on a graph, with WACC on the Y axis and D/E on the X axis, how would it look? </w:t>
      </w:r>
      <w:r w:rsidRPr="00D214AF">
        <w:rPr>
          <w:color w:val="1F497D" w:themeColor="text2"/>
        </w:rPr>
        <w:t>(U-shaped)</w:t>
      </w:r>
    </w:p>
    <w:p w14:paraId="1215EA75" w14:textId="7F375524" w:rsidR="00B77732" w:rsidRDefault="00CA6E95" w:rsidP="007A33A6">
      <w:pPr>
        <w:pStyle w:val="ListParagraph"/>
        <w:numPr>
          <w:ilvl w:val="0"/>
          <w:numId w:val="8"/>
        </w:numPr>
      </w:pPr>
      <w:r>
        <w:t>Explain beta to my grandma</w:t>
      </w:r>
    </w:p>
    <w:p w14:paraId="0F0996F3" w14:textId="57C74103" w:rsidR="007A33A6" w:rsidRDefault="00350B3A" w:rsidP="007A33A6">
      <w:pPr>
        <w:pStyle w:val="ListParagraph"/>
        <w:numPr>
          <w:ilvl w:val="0"/>
          <w:numId w:val="8"/>
        </w:numPr>
      </w:pPr>
      <w:r>
        <w:t>How would you find the beta of a private company?</w:t>
      </w:r>
    </w:p>
    <w:p w14:paraId="13EB8C99" w14:textId="77777777" w:rsidR="00350B3A" w:rsidRDefault="00350B3A" w:rsidP="00350B3A">
      <w:pPr>
        <w:pStyle w:val="ListParagraph"/>
        <w:numPr>
          <w:ilvl w:val="0"/>
          <w:numId w:val="8"/>
        </w:numPr>
      </w:pPr>
      <w:r>
        <w:t>Do you use market value or book value of equity? Why?</w:t>
      </w:r>
    </w:p>
    <w:p w14:paraId="520E9F4D" w14:textId="64D8F90E" w:rsidR="00E4461A" w:rsidRDefault="00350B3A" w:rsidP="006D4247">
      <w:pPr>
        <w:pStyle w:val="ListParagraph"/>
        <w:numPr>
          <w:ilvl w:val="0"/>
          <w:numId w:val="8"/>
        </w:numPr>
      </w:pPr>
      <w:r>
        <w:t>What would you use as the risk-free rate? What would you use as the market risk premium?</w:t>
      </w:r>
    </w:p>
    <w:p w14:paraId="08D2CE43" w14:textId="7D021F5A" w:rsidR="007A33A6" w:rsidRDefault="007A33A6" w:rsidP="007A33A6">
      <w:pPr>
        <w:pStyle w:val="ListParagraph"/>
        <w:rPr>
          <w:u w:val="single"/>
        </w:rPr>
      </w:pPr>
    </w:p>
    <w:p w14:paraId="669A4334" w14:textId="0438E83B" w:rsidR="002761CD" w:rsidRPr="002761CD" w:rsidRDefault="002761CD" w:rsidP="002761CD">
      <w:pPr>
        <w:pStyle w:val="ListParagraph"/>
        <w:ind w:left="360"/>
        <w:rPr>
          <w:u w:val="single"/>
        </w:rPr>
      </w:pPr>
      <w:r w:rsidRPr="002761CD">
        <w:rPr>
          <w:u w:val="single"/>
        </w:rPr>
        <w:t>M&amp;A</w:t>
      </w:r>
      <w:r w:rsidR="00295681">
        <w:rPr>
          <w:u w:val="single"/>
        </w:rPr>
        <w:t xml:space="preserve"> 1</w:t>
      </w:r>
      <w:r w:rsidRPr="002761CD">
        <w:rPr>
          <w:u w:val="single"/>
        </w:rPr>
        <w:t>:</w:t>
      </w:r>
    </w:p>
    <w:p w14:paraId="73A9CEAD" w14:textId="0A5B5515" w:rsidR="002761CD" w:rsidRDefault="002761CD" w:rsidP="002761CD">
      <w:pPr>
        <w:pStyle w:val="ListParagraph"/>
        <w:numPr>
          <w:ilvl w:val="0"/>
          <w:numId w:val="15"/>
        </w:numPr>
      </w:pPr>
      <w:r>
        <w:t>Why do firms merge?</w:t>
      </w:r>
    </w:p>
    <w:p w14:paraId="6CDBAE6A" w14:textId="4682E3DB" w:rsidR="002761CD" w:rsidRDefault="002761CD" w:rsidP="002761CD">
      <w:pPr>
        <w:pStyle w:val="ListParagraph"/>
        <w:numPr>
          <w:ilvl w:val="0"/>
          <w:numId w:val="15"/>
        </w:numPr>
      </w:pPr>
      <w:r>
        <w:t xml:space="preserve">Speak in more detail about the main reasons why a company might acquire another company. </w:t>
      </w:r>
    </w:p>
    <w:p w14:paraId="266C34FB" w14:textId="1258F0EA" w:rsidR="002761CD" w:rsidRDefault="002761CD" w:rsidP="002761CD">
      <w:pPr>
        <w:pStyle w:val="ListParagraph"/>
        <w:numPr>
          <w:ilvl w:val="0"/>
          <w:numId w:val="15"/>
        </w:numPr>
      </w:pPr>
      <w:r>
        <w:t>What is a control premium and why is it necessary?</w:t>
      </w:r>
    </w:p>
    <w:p w14:paraId="3BED7439" w14:textId="1529DAD0" w:rsidR="00F21284" w:rsidRDefault="00F21284" w:rsidP="00F21284">
      <w:pPr>
        <w:pStyle w:val="ListParagraph"/>
        <w:numPr>
          <w:ilvl w:val="0"/>
          <w:numId w:val="15"/>
        </w:numPr>
      </w:pPr>
      <w:r>
        <w:t>Explain Accretion and Dilution, why does it matter?</w:t>
      </w:r>
    </w:p>
    <w:p w14:paraId="01BC1277" w14:textId="391002E0" w:rsidR="00193E87" w:rsidRDefault="00193E87" w:rsidP="00F21284">
      <w:pPr>
        <w:pStyle w:val="ListParagraph"/>
        <w:numPr>
          <w:ilvl w:val="0"/>
          <w:numId w:val="15"/>
        </w:numPr>
      </w:pPr>
      <w:r>
        <w:t>Will companies do deals that are dilutive? Why?</w:t>
      </w:r>
    </w:p>
    <w:p w14:paraId="791EF30F" w14:textId="35234FA3" w:rsidR="002761CD" w:rsidRDefault="002761CD" w:rsidP="002761CD">
      <w:pPr>
        <w:pStyle w:val="ListParagraph"/>
        <w:numPr>
          <w:ilvl w:val="0"/>
          <w:numId w:val="15"/>
        </w:numPr>
      </w:pPr>
      <w:r>
        <w:t>What’s typically more accretive, a cash deal or a stock deal?</w:t>
      </w:r>
      <w:r w:rsidR="00295681">
        <w:t xml:space="preserve"> Why?</w:t>
      </w:r>
    </w:p>
    <w:p w14:paraId="7AD8144A" w14:textId="7101E589" w:rsidR="002761CD" w:rsidRDefault="002761CD" w:rsidP="002761CD">
      <w:pPr>
        <w:pStyle w:val="ListParagraph"/>
        <w:numPr>
          <w:ilvl w:val="0"/>
          <w:numId w:val="15"/>
        </w:numPr>
      </w:pPr>
      <w:r>
        <w:t>A company with a high P/E acquires a company with a lower P/E. Is the deal accretive or dilutive?</w:t>
      </w:r>
      <w:r w:rsidR="00C91F0D">
        <w:t xml:space="preserve"> (</w:t>
      </w:r>
      <w:proofErr w:type="gramStart"/>
      <w:r w:rsidR="00295681">
        <w:t>they</w:t>
      </w:r>
      <w:proofErr w:type="gramEnd"/>
      <w:r w:rsidR="00295681">
        <w:t xml:space="preserve"> need to ask if it’s all stock or not).  </w:t>
      </w:r>
    </w:p>
    <w:p w14:paraId="063DBB43" w14:textId="201A1DA5" w:rsidR="00F21284" w:rsidRDefault="00F21284" w:rsidP="002761CD">
      <w:pPr>
        <w:pStyle w:val="ListParagraph"/>
        <w:numPr>
          <w:ilvl w:val="0"/>
          <w:numId w:val="15"/>
        </w:numPr>
      </w:pPr>
      <w:r>
        <w:t xml:space="preserve">Besides Accretion/Dilution and the strategy benefits, what other transaction </w:t>
      </w:r>
      <w:proofErr w:type="spellStart"/>
      <w:r>
        <w:t>intangables</w:t>
      </w:r>
      <w:proofErr w:type="spellEnd"/>
      <w:r>
        <w:t xml:space="preserve"> are considered? (regulatory approvals, executive team, headquarters location, cultural integration, company name, union contracts, pro form board split, etc.) </w:t>
      </w:r>
    </w:p>
    <w:p w14:paraId="08192E43" w14:textId="7DF950A5" w:rsidR="002761CD" w:rsidRDefault="002761CD" w:rsidP="007A33A6">
      <w:pPr>
        <w:pStyle w:val="ListParagraph"/>
      </w:pPr>
    </w:p>
    <w:p w14:paraId="6097C51F" w14:textId="0F14E267" w:rsidR="00295681" w:rsidRPr="00295681" w:rsidRDefault="00295681" w:rsidP="00295681">
      <w:pPr>
        <w:ind w:left="360"/>
        <w:rPr>
          <w:u w:val="single"/>
        </w:rPr>
      </w:pPr>
      <w:r w:rsidRPr="00295681">
        <w:rPr>
          <w:u w:val="single"/>
        </w:rPr>
        <w:t>M&amp;A 2:</w:t>
      </w:r>
    </w:p>
    <w:p w14:paraId="39D377FA" w14:textId="25369224" w:rsidR="00295681" w:rsidRDefault="00295681" w:rsidP="00295681">
      <w:pPr>
        <w:pStyle w:val="ListParagraph"/>
        <w:numPr>
          <w:ilvl w:val="0"/>
          <w:numId w:val="15"/>
        </w:numPr>
      </w:pPr>
      <w:r>
        <w:t>Do DTLs ever get created in a stock deal or an asset deal? Why?</w:t>
      </w:r>
      <w:r>
        <w:tab/>
      </w:r>
    </w:p>
    <w:p w14:paraId="72B79034" w14:textId="4ACFF5F9" w:rsidR="00295681" w:rsidRDefault="00295681" w:rsidP="00295681">
      <w:pPr>
        <w:pStyle w:val="ListParagraph"/>
        <w:numPr>
          <w:ilvl w:val="0"/>
          <w:numId w:val="15"/>
        </w:numPr>
      </w:pPr>
      <w:r>
        <w:t xml:space="preserve">What typically happens </w:t>
      </w:r>
      <w:r w:rsidR="00FF77A5">
        <w:t>to</w:t>
      </w:r>
      <w:r>
        <w:t xml:space="preserve"> DTAs in an acquisition</w:t>
      </w:r>
    </w:p>
    <w:p w14:paraId="07241CAC" w14:textId="155030D0" w:rsidR="00295681" w:rsidRDefault="00295681" w:rsidP="00295681">
      <w:pPr>
        <w:pStyle w:val="ListParagraph"/>
        <w:numPr>
          <w:ilvl w:val="1"/>
          <w:numId w:val="15"/>
        </w:numPr>
      </w:pPr>
      <w:r>
        <w:t>(In a stock deal NOL</w:t>
      </w:r>
      <w:r w:rsidR="00491342">
        <w:t xml:space="preserve"> use, a DTA,</w:t>
      </w:r>
      <w:r>
        <w:t xml:space="preserve"> </w:t>
      </w:r>
      <w:r w:rsidR="00491342">
        <w:t>is</w:t>
      </w:r>
      <w:r>
        <w:t xml:space="preserve"> limited</w:t>
      </w:r>
      <w:r w:rsidR="00491342">
        <w:t xml:space="preserve">. You can only use the purchase price*highest of past 3 month long-term rate of NOLs each year. They are </w:t>
      </w:r>
      <w:r>
        <w:t>typically written down</w:t>
      </w:r>
      <w:r w:rsidR="00491342">
        <w:t xml:space="preserve"> in value</w:t>
      </w:r>
      <w:r>
        <w:t xml:space="preserve"> because</w:t>
      </w:r>
      <w:r w:rsidR="00491342">
        <w:t xml:space="preserve"> of this.</w:t>
      </w:r>
      <w:r>
        <w:t>)</w:t>
      </w:r>
    </w:p>
    <w:p w14:paraId="153C0032" w14:textId="100E18AB" w:rsidR="00295681" w:rsidRDefault="00295681" w:rsidP="00295681">
      <w:pPr>
        <w:pStyle w:val="ListParagraph"/>
        <w:numPr>
          <w:ilvl w:val="1"/>
          <w:numId w:val="15"/>
        </w:numPr>
      </w:pPr>
      <w:r>
        <w:t>(In an asset deal NOLs don’t transfer over to the buyer and are completely written down – typically the target uses all of them to offset the tax expense associated with the gain on the asset sale)</w:t>
      </w:r>
    </w:p>
    <w:p w14:paraId="07D519E9" w14:textId="0E77312E" w:rsidR="00295681" w:rsidRDefault="0070468D" w:rsidP="00295681">
      <w:pPr>
        <w:pStyle w:val="ListParagraph"/>
        <w:numPr>
          <w:ilvl w:val="0"/>
          <w:numId w:val="15"/>
        </w:numPr>
      </w:pPr>
      <w:r>
        <w:t>If you were the buyer, would you prefer a stock or asset deal?</w:t>
      </w:r>
    </w:p>
    <w:p w14:paraId="0DA66B1C" w14:textId="5984C559" w:rsidR="0070468D" w:rsidRDefault="0070468D" w:rsidP="00295681">
      <w:pPr>
        <w:pStyle w:val="ListParagraph"/>
        <w:numPr>
          <w:ilvl w:val="0"/>
          <w:numId w:val="15"/>
        </w:numPr>
      </w:pPr>
      <w:r>
        <w:lastRenderedPageBreak/>
        <w:t>What about if you were the seller?</w:t>
      </w:r>
    </w:p>
    <w:p w14:paraId="617AC2A6" w14:textId="3129A836" w:rsidR="00A57C66" w:rsidRDefault="00C53EA7" w:rsidP="00A57C66">
      <w:pPr>
        <w:pStyle w:val="ListParagraph"/>
        <w:numPr>
          <w:ilvl w:val="0"/>
          <w:numId w:val="15"/>
        </w:numPr>
      </w:pPr>
      <w:r>
        <w:t>What’s a 338(h)</w:t>
      </w:r>
      <w:r w:rsidR="005B4FA3">
        <w:t>(</w:t>
      </w:r>
      <w:r>
        <w:t>10</w:t>
      </w:r>
      <w:r w:rsidR="005B4FA3">
        <w:t>)</w:t>
      </w:r>
      <w:r>
        <w:t xml:space="preserve"> election?</w:t>
      </w:r>
    </w:p>
    <w:p w14:paraId="6B6CDE3F" w14:textId="2F3E4763" w:rsidR="00295681" w:rsidRDefault="00295681" w:rsidP="007A33A6">
      <w:pPr>
        <w:pStyle w:val="ListParagraph"/>
      </w:pPr>
    </w:p>
    <w:p w14:paraId="03455CC3" w14:textId="1704565F" w:rsidR="00295681" w:rsidRDefault="00295681" w:rsidP="007A33A6">
      <w:pPr>
        <w:pStyle w:val="ListParagraph"/>
      </w:pPr>
    </w:p>
    <w:p w14:paraId="1C723077" w14:textId="77777777" w:rsidR="00295681" w:rsidRDefault="00295681" w:rsidP="007A33A6">
      <w:pPr>
        <w:pStyle w:val="ListParagraph"/>
      </w:pPr>
    </w:p>
    <w:p w14:paraId="70D5891F" w14:textId="60E40CE9" w:rsidR="004919B7" w:rsidRPr="004919B7" w:rsidRDefault="004919B7" w:rsidP="004919B7">
      <w:pPr>
        <w:pStyle w:val="ListParagraph"/>
        <w:ind w:left="360"/>
        <w:rPr>
          <w:u w:val="single"/>
        </w:rPr>
      </w:pPr>
      <w:r>
        <w:rPr>
          <w:u w:val="single"/>
        </w:rPr>
        <w:t>LBO:</w:t>
      </w:r>
    </w:p>
    <w:p w14:paraId="3FFF90F0" w14:textId="20B68B77" w:rsidR="00350B3A" w:rsidRDefault="00350B3A" w:rsidP="00350B3A">
      <w:pPr>
        <w:pStyle w:val="ListParagraph"/>
        <w:numPr>
          <w:ilvl w:val="0"/>
          <w:numId w:val="8"/>
        </w:numPr>
      </w:pPr>
      <w:r>
        <w:t>Let’s say you bought a house for $100 using a mortgage for 90% of the cost and rented it out. You use the rent to make the mortgage payments. At the end of 3 years, you sold the house for $100. Did you create any value?</w:t>
      </w:r>
    </w:p>
    <w:p w14:paraId="16111A5E" w14:textId="4AACB517" w:rsidR="00DA4022" w:rsidRDefault="00DA4022" w:rsidP="00350B3A">
      <w:pPr>
        <w:pStyle w:val="ListParagraph"/>
        <w:numPr>
          <w:ilvl w:val="0"/>
          <w:numId w:val="8"/>
        </w:numPr>
      </w:pPr>
      <w:r>
        <w:t>Why does a target’s historical interest expense not matter when building an LBO?</w:t>
      </w:r>
    </w:p>
    <w:p w14:paraId="4D883994" w14:textId="1CB52DAD" w:rsidR="00EB5369" w:rsidRDefault="00EB5369" w:rsidP="00350B3A">
      <w:pPr>
        <w:pStyle w:val="ListParagraph"/>
        <w:numPr>
          <w:ilvl w:val="0"/>
          <w:numId w:val="8"/>
        </w:numPr>
      </w:pPr>
      <w:r>
        <w:t>What is IRR in plain English? How is it typically calculated?</w:t>
      </w:r>
    </w:p>
    <w:p w14:paraId="4A682EE3" w14:textId="25C9E5F9" w:rsidR="00350B3A" w:rsidRDefault="00350B3A" w:rsidP="00350B3A">
      <w:pPr>
        <w:pStyle w:val="ListParagraph"/>
        <w:numPr>
          <w:ilvl w:val="0"/>
          <w:numId w:val="8"/>
        </w:numPr>
      </w:pPr>
      <w:r>
        <w:t>Walk me through an LBO</w:t>
      </w:r>
    </w:p>
    <w:p w14:paraId="19DBA34B" w14:textId="415FB67C" w:rsidR="00350B3A" w:rsidRDefault="00350B3A" w:rsidP="00350B3A">
      <w:pPr>
        <w:pStyle w:val="ListParagraph"/>
        <w:numPr>
          <w:ilvl w:val="0"/>
          <w:numId w:val="8"/>
        </w:numPr>
      </w:pPr>
      <w:r>
        <w:t>How does an LBO generate value</w:t>
      </w:r>
      <w:r w:rsidR="00DA4022">
        <w:t xml:space="preserve"> for the sponsor?</w:t>
      </w:r>
    </w:p>
    <w:p w14:paraId="1A142C25" w14:textId="0FE887CB" w:rsidR="00350B3A" w:rsidRDefault="00350B3A" w:rsidP="00350B3A">
      <w:pPr>
        <w:pStyle w:val="ListParagraph"/>
        <w:numPr>
          <w:ilvl w:val="0"/>
          <w:numId w:val="8"/>
        </w:numPr>
      </w:pPr>
      <w:r>
        <w:t>What makes a good LBO candidate?</w:t>
      </w:r>
    </w:p>
    <w:p w14:paraId="66AE3AEE" w14:textId="726DE836" w:rsidR="00DA4022" w:rsidRDefault="00DA4022" w:rsidP="00350B3A">
      <w:pPr>
        <w:pStyle w:val="ListParagraph"/>
        <w:numPr>
          <w:ilvl w:val="0"/>
          <w:numId w:val="8"/>
        </w:numPr>
      </w:pPr>
      <w:r>
        <w:t>How can an LBO increase the value of a company?</w:t>
      </w:r>
    </w:p>
    <w:p w14:paraId="121F813C" w14:textId="27D01EB0" w:rsidR="007A33A6" w:rsidRPr="004919B7" w:rsidRDefault="007A33A6" w:rsidP="007A33A6">
      <w:pPr>
        <w:pStyle w:val="ListParagraph"/>
        <w:rPr>
          <w:u w:val="single"/>
        </w:rPr>
      </w:pPr>
    </w:p>
    <w:p w14:paraId="4111859B" w14:textId="77777777" w:rsidR="00A57C66" w:rsidRDefault="00A57C66" w:rsidP="004919B7">
      <w:pPr>
        <w:pStyle w:val="ListParagraph"/>
        <w:ind w:left="360"/>
        <w:rPr>
          <w:u w:val="single"/>
        </w:rPr>
      </w:pPr>
    </w:p>
    <w:p w14:paraId="763609D2" w14:textId="2626FF01" w:rsidR="004919B7" w:rsidRPr="004919B7" w:rsidRDefault="004919B7" w:rsidP="004919B7">
      <w:pPr>
        <w:pStyle w:val="ListParagraph"/>
        <w:ind w:left="360"/>
        <w:rPr>
          <w:u w:val="single"/>
        </w:rPr>
      </w:pPr>
      <w:proofErr w:type="spellStart"/>
      <w:r w:rsidRPr="004919B7">
        <w:rPr>
          <w:u w:val="single"/>
        </w:rPr>
        <w:t>Misc</w:t>
      </w:r>
      <w:proofErr w:type="spellEnd"/>
      <w:r w:rsidR="000D6EBD">
        <w:rPr>
          <w:u w:val="single"/>
        </w:rPr>
        <w:t xml:space="preserve"> 1</w:t>
      </w:r>
      <w:r w:rsidRPr="004919B7">
        <w:rPr>
          <w:u w:val="single"/>
        </w:rPr>
        <w:t>:</w:t>
      </w:r>
    </w:p>
    <w:p w14:paraId="1351B1E5" w14:textId="3078E56B" w:rsidR="00A57C66" w:rsidRDefault="00350B3A" w:rsidP="00A57C66">
      <w:pPr>
        <w:pStyle w:val="ListParagraph"/>
        <w:numPr>
          <w:ilvl w:val="0"/>
          <w:numId w:val="8"/>
        </w:numPr>
      </w:pPr>
      <w:r>
        <w:t>What is the difference between a stock sale and an asset sale? Which would you like as the buyer? As the seller?</w:t>
      </w:r>
    </w:p>
    <w:p w14:paraId="62248A2A" w14:textId="290612D0" w:rsidR="004919B7" w:rsidRDefault="004919B7" w:rsidP="0039422F">
      <w:pPr>
        <w:pStyle w:val="ListParagraph"/>
        <w:numPr>
          <w:ilvl w:val="0"/>
          <w:numId w:val="8"/>
        </w:numPr>
      </w:pPr>
      <w:r>
        <w:t xml:space="preserve">Assume GAAP depreciation uses straight line and is $200 while tax depreciation uses MACRS and is $100. Does this create a DTA or a DTL? Walk me though how this is accounted for on the financial statements. </w:t>
      </w:r>
    </w:p>
    <w:p w14:paraId="1A9B694C" w14:textId="191761A3" w:rsidR="004919B7" w:rsidRDefault="004919B7" w:rsidP="0039422F">
      <w:pPr>
        <w:pStyle w:val="ListParagraph"/>
        <w:numPr>
          <w:ilvl w:val="0"/>
          <w:numId w:val="8"/>
        </w:numPr>
      </w:pPr>
      <w:r>
        <w:t>What’s 17*17</w:t>
      </w:r>
      <w:r w:rsidR="00EB1F86">
        <w:t xml:space="preserve"> (289)</w:t>
      </w:r>
    </w:p>
    <w:p w14:paraId="3109652F" w14:textId="1917151A" w:rsidR="00CD6B60" w:rsidRDefault="00CD6B60" w:rsidP="0039422F">
      <w:pPr>
        <w:pStyle w:val="ListParagraph"/>
        <w:numPr>
          <w:ilvl w:val="0"/>
          <w:numId w:val="8"/>
        </w:numPr>
      </w:pPr>
      <w:r>
        <w:t>What industry group are you recruiting for? Why do you want to work in that group?</w:t>
      </w:r>
    </w:p>
    <w:p w14:paraId="0F96EF75" w14:textId="1F0D06A3" w:rsidR="004919B7" w:rsidRDefault="004919B7" w:rsidP="0039422F">
      <w:pPr>
        <w:pStyle w:val="ListParagraph"/>
        <w:numPr>
          <w:ilvl w:val="0"/>
          <w:numId w:val="8"/>
        </w:numPr>
      </w:pPr>
      <w:r>
        <w:t>What’s 17*17*17</w:t>
      </w:r>
      <w:r w:rsidR="00EB1F86">
        <w:t xml:space="preserve"> (4913)</w:t>
      </w:r>
    </w:p>
    <w:p w14:paraId="5510A8CD" w14:textId="62CC77E3" w:rsidR="00AC58E7" w:rsidRDefault="004919B7" w:rsidP="00730FC9">
      <w:pPr>
        <w:pStyle w:val="ListParagraph"/>
        <w:numPr>
          <w:ilvl w:val="0"/>
          <w:numId w:val="8"/>
        </w:numPr>
      </w:pPr>
      <w:r>
        <w:t>Can you estimate EBITDA if all you have are the beginning and ending balances on a balance sheet?</w:t>
      </w:r>
    </w:p>
    <w:p w14:paraId="59203480" w14:textId="736BD32E" w:rsidR="009237B2" w:rsidRPr="000D6EBD" w:rsidRDefault="00A57C66" w:rsidP="00730FC9">
      <w:pPr>
        <w:pStyle w:val="ListParagraph"/>
        <w:numPr>
          <w:ilvl w:val="0"/>
          <w:numId w:val="8"/>
        </w:numPr>
      </w:pPr>
      <w:r>
        <w:t>What is valuation and why do we do it?</w:t>
      </w:r>
    </w:p>
    <w:p w14:paraId="5F36466C" w14:textId="681DC1D7" w:rsidR="00AC58E7" w:rsidRDefault="00AC58E7" w:rsidP="00730FC9">
      <w:pPr>
        <w:rPr>
          <w:bCs/>
        </w:rPr>
      </w:pPr>
    </w:p>
    <w:p w14:paraId="555EB5FB" w14:textId="1E6B1C1D" w:rsidR="00AC58E7" w:rsidRPr="009C6BF4" w:rsidRDefault="0017400D" w:rsidP="00730FC9">
      <w:pPr>
        <w:rPr>
          <w:bCs/>
          <w:u w:val="single"/>
        </w:rPr>
      </w:pPr>
      <w:r w:rsidRPr="009C6BF4">
        <w:rPr>
          <w:bCs/>
          <w:u w:val="single"/>
        </w:rPr>
        <w:t>Misc. 2:</w:t>
      </w:r>
    </w:p>
    <w:p w14:paraId="0E224307" w14:textId="1B975079" w:rsidR="0017400D" w:rsidRDefault="0017400D" w:rsidP="0017400D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You are trying to value Netflix and Walmart. You can use a 5-year DCF for one and a 10-year DCF for the other. Which DCF do you apply to which company and why?</w:t>
      </w:r>
    </w:p>
    <w:p w14:paraId="16F6E762" w14:textId="6330E831" w:rsidR="00CD6B60" w:rsidRDefault="002761CD" w:rsidP="0017400D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What are key factors you would look at when finding comparable companies for a valuation?</w:t>
      </w:r>
    </w:p>
    <w:p w14:paraId="66487EBC" w14:textId="0F293873" w:rsidR="002761CD" w:rsidRDefault="002761CD" w:rsidP="0017400D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What’s an inverted yield curve and why does it matter?</w:t>
      </w:r>
    </w:p>
    <w:p w14:paraId="3B67527E" w14:textId="0C9052A9" w:rsidR="003B7451" w:rsidRDefault="003B7451" w:rsidP="0017400D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Why should we hire you?</w:t>
      </w:r>
    </w:p>
    <w:p w14:paraId="17BFCB54" w14:textId="0217AEC4" w:rsidR="003B7451" w:rsidRDefault="003B7451" w:rsidP="0017400D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How would you value a stock that doesn’t pay dividends?</w:t>
      </w:r>
    </w:p>
    <w:p w14:paraId="619851F8" w14:textId="0786B98A" w:rsidR="003B7451" w:rsidRDefault="003B7451" w:rsidP="0017400D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Your MD comes to you and says you have one hour to value a company. Walk me through the steps you would take?</w:t>
      </w:r>
    </w:p>
    <w:p w14:paraId="7E737536" w14:textId="3C31E920" w:rsidR="003E3B5A" w:rsidRDefault="00B77732" w:rsidP="009C6BF4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lastRenderedPageBreak/>
        <w:t>What are the primary weaknesses of a DCF?</w:t>
      </w:r>
    </w:p>
    <w:p w14:paraId="61C94238" w14:textId="45A7C88D" w:rsidR="009C6BF4" w:rsidRPr="009C6BF4" w:rsidRDefault="009C6BF4" w:rsidP="009C6BF4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What are your primary weaknesses?</w:t>
      </w:r>
    </w:p>
    <w:p w14:paraId="7AAAB196" w14:textId="29B61E1D" w:rsidR="00AC58E7" w:rsidRDefault="00AC58E7" w:rsidP="00730FC9">
      <w:pPr>
        <w:rPr>
          <w:b/>
          <w:u w:val="single"/>
        </w:rPr>
      </w:pPr>
    </w:p>
    <w:p w14:paraId="5B3CB9AD" w14:textId="4FB28F76" w:rsidR="00730FC9" w:rsidRPr="00730FC9" w:rsidRDefault="00CA6E95" w:rsidP="00730FC9">
      <w:pPr>
        <w:rPr>
          <w:b/>
          <w:u w:val="single"/>
        </w:rPr>
      </w:pPr>
      <w:r>
        <w:rPr>
          <w:b/>
          <w:u w:val="single"/>
        </w:rPr>
        <w:t>P</w:t>
      </w:r>
      <w:r w:rsidR="00730FC9" w:rsidRPr="00730FC9">
        <w:rPr>
          <w:b/>
          <w:u w:val="single"/>
        </w:rPr>
        <w:t>EN AND PAPER (</w:t>
      </w:r>
      <w:r w:rsidR="00730FC9">
        <w:rPr>
          <w:b/>
          <w:u w:val="single"/>
        </w:rPr>
        <w:t>ACCOUNTING</w:t>
      </w:r>
      <w:r w:rsidR="00730FC9" w:rsidRPr="00730FC9">
        <w:rPr>
          <w:b/>
          <w:u w:val="single"/>
        </w:rPr>
        <w:t xml:space="preserve"> TECHNICAL)</w:t>
      </w:r>
    </w:p>
    <w:p w14:paraId="193318EB" w14:textId="77777777" w:rsidR="000004DC" w:rsidRDefault="000004DC" w:rsidP="000004DC">
      <w:pPr>
        <w:pStyle w:val="ListParagraph"/>
        <w:numPr>
          <w:ilvl w:val="0"/>
          <w:numId w:val="8"/>
        </w:numPr>
      </w:pPr>
      <w:r w:rsidRPr="00B20DA8">
        <w:t>You purchase PP&amp;E for $</w:t>
      </w:r>
      <w:r>
        <w:t>500</w:t>
      </w:r>
      <w:r w:rsidRPr="00B20DA8">
        <w:t xml:space="preserve"> </w:t>
      </w:r>
      <w:r>
        <w:t>using half debt, half cash on hand</w:t>
      </w:r>
      <w:r w:rsidRPr="00B20DA8">
        <w:t>; walk me through the impacts on the three financial statements in year 0 and year 1.</w:t>
      </w:r>
      <w:r>
        <w:t xml:space="preserve"> Assume a 10 year asset life and a 10% pre-tax interest rate </w:t>
      </w:r>
      <w:r w:rsidRPr="0032077B">
        <w:rPr>
          <w:i/>
          <w:iCs/>
        </w:rPr>
        <w:t>(pen and paper is allowed if needed).</w:t>
      </w:r>
      <w:r>
        <w:t xml:space="preserve"> </w:t>
      </w:r>
    </w:p>
    <w:p w14:paraId="584FAFBC" w14:textId="77777777" w:rsidR="000004DC" w:rsidRDefault="000004DC" w:rsidP="000004DC">
      <w:pPr>
        <w:pStyle w:val="ListParagraph"/>
        <w:numPr>
          <w:ilvl w:val="1"/>
          <w:numId w:val="8"/>
        </w:numPr>
      </w:pPr>
      <w:r>
        <w:t>Year 0:</w:t>
      </w:r>
    </w:p>
    <w:p w14:paraId="04159A44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I.S.: No change</w:t>
      </w:r>
    </w:p>
    <w:p w14:paraId="4BCBC372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O: No change</w:t>
      </w:r>
    </w:p>
    <w:p w14:paraId="6315D4B6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F: +250</w:t>
      </w:r>
    </w:p>
    <w:p w14:paraId="578E4453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I: -500</w:t>
      </w:r>
    </w:p>
    <w:p w14:paraId="07E007D0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hange in Cash: -250</w:t>
      </w:r>
    </w:p>
    <w:p w14:paraId="38985A01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BS: Cash -250, PPE + 500 so Assets +250, Debt +250 so Liabilities + SE = +250</w:t>
      </w:r>
    </w:p>
    <w:p w14:paraId="47C1AEFB" w14:textId="77777777" w:rsidR="000004DC" w:rsidRDefault="000004DC" w:rsidP="000004DC">
      <w:pPr>
        <w:pStyle w:val="ListParagraph"/>
        <w:numPr>
          <w:ilvl w:val="1"/>
          <w:numId w:val="8"/>
        </w:numPr>
      </w:pPr>
      <w:r>
        <w:t xml:space="preserve">Year 1: </w:t>
      </w:r>
    </w:p>
    <w:p w14:paraId="6C62AC1F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I.S.: Depreciation Expense of $50, Interest Expense of $25</w:t>
      </w:r>
    </w:p>
    <w:p w14:paraId="20721268" w14:textId="77777777" w:rsidR="000004DC" w:rsidRDefault="000004DC" w:rsidP="000004DC">
      <w:pPr>
        <w:pStyle w:val="ListParagraph"/>
        <w:numPr>
          <w:ilvl w:val="3"/>
          <w:numId w:val="8"/>
        </w:numPr>
      </w:pPr>
      <w:r>
        <w:t>EBT is down $75</w:t>
      </w:r>
    </w:p>
    <w:p w14:paraId="5338DE0C" w14:textId="77777777" w:rsidR="000004DC" w:rsidRDefault="000004DC" w:rsidP="000004DC">
      <w:pPr>
        <w:pStyle w:val="ListParagraph"/>
        <w:numPr>
          <w:ilvl w:val="3"/>
          <w:numId w:val="8"/>
        </w:numPr>
      </w:pPr>
      <w:r>
        <w:t>W. 20% tax net income is down 60 (taxes were 15)</w:t>
      </w:r>
    </w:p>
    <w:p w14:paraId="47AB4A06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O: NI -60, +50 D&amp;A = -10</w:t>
      </w:r>
    </w:p>
    <w:p w14:paraId="1143B5F4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F: No Change</w:t>
      </w:r>
    </w:p>
    <w:p w14:paraId="6DA80916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I: No Change</w:t>
      </w:r>
    </w:p>
    <w:p w14:paraId="62717AB7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BS: Cash – 10, PPE -50 so Assets -60. This balances with the -60 in N.I. in S.E.</w:t>
      </w:r>
    </w:p>
    <w:p w14:paraId="367DA3B6" w14:textId="77777777" w:rsidR="000004DC" w:rsidRDefault="000004DC" w:rsidP="000004DC">
      <w:pPr>
        <w:pStyle w:val="ListParagraph"/>
        <w:numPr>
          <w:ilvl w:val="0"/>
          <w:numId w:val="8"/>
        </w:numPr>
      </w:pPr>
      <w:r>
        <w:t xml:space="preserve">At the end of year five, you sell the PPE for $500. Walk me through the impacts of the three financial statements taking into account that year’s depreciation and interest expense. </w:t>
      </w:r>
    </w:p>
    <w:p w14:paraId="0CFE3FCF" w14:textId="77777777" w:rsidR="000004DC" w:rsidRDefault="000004DC" w:rsidP="000004DC">
      <w:pPr>
        <w:pStyle w:val="ListParagraph"/>
        <w:numPr>
          <w:ilvl w:val="1"/>
          <w:numId w:val="8"/>
        </w:numPr>
      </w:pPr>
      <w:r>
        <w:t>I.S.:</w:t>
      </w:r>
    </w:p>
    <w:p w14:paraId="10E28EA4" w14:textId="51A545B4" w:rsidR="000004DC" w:rsidRDefault="000004DC" w:rsidP="000004DC">
      <w:pPr>
        <w:pStyle w:val="ListParagraph"/>
        <w:numPr>
          <w:ilvl w:val="2"/>
          <w:numId w:val="8"/>
        </w:numPr>
      </w:pPr>
      <w:r>
        <w:t xml:space="preserve">We have one additional year of depreciation during year 5 of $50 which brings the final book value down to $250. </w:t>
      </w:r>
    </w:p>
    <w:p w14:paraId="5E86E405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 xml:space="preserve">Selling for $500 gives us a gain of $250. </w:t>
      </w:r>
    </w:p>
    <w:p w14:paraId="77E687BA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We also have the $25 interest expense.</w:t>
      </w:r>
    </w:p>
    <w:p w14:paraId="61F1EAB2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EBT is +250(gain) – 50 (</w:t>
      </w:r>
      <w:proofErr w:type="spellStart"/>
      <w:r>
        <w:t>Deprec</w:t>
      </w:r>
      <w:proofErr w:type="spellEnd"/>
      <w:r>
        <w:t>) – 25 (interest) = +175</w:t>
      </w:r>
    </w:p>
    <w:p w14:paraId="18C59FE2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N.I. is up by 140 (taxes were 35)</w:t>
      </w:r>
    </w:p>
    <w:p w14:paraId="7093662F" w14:textId="77777777" w:rsidR="000004DC" w:rsidRDefault="000004DC" w:rsidP="000004DC">
      <w:pPr>
        <w:pStyle w:val="ListParagraph"/>
        <w:numPr>
          <w:ilvl w:val="1"/>
          <w:numId w:val="8"/>
        </w:numPr>
      </w:pPr>
      <w:r>
        <w:t>CF:</w:t>
      </w:r>
    </w:p>
    <w:p w14:paraId="61C4050B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O – NI +140, +50 D&amp;A, - 250 gain = -60</w:t>
      </w:r>
    </w:p>
    <w:p w14:paraId="38026D75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F – Pay off the 250 principal on the interest = -250</w:t>
      </w:r>
    </w:p>
    <w:p w14:paraId="502E0203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FI – Recognize the full price received for the sale of $500</w:t>
      </w:r>
    </w:p>
    <w:p w14:paraId="10100522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Change in cash is -60 – 250 + 500 = 190</w:t>
      </w:r>
    </w:p>
    <w:p w14:paraId="51A1AD3C" w14:textId="77777777" w:rsidR="000004DC" w:rsidRDefault="000004DC" w:rsidP="000004DC">
      <w:pPr>
        <w:pStyle w:val="ListParagraph"/>
        <w:numPr>
          <w:ilvl w:val="1"/>
          <w:numId w:val="8"/>
        </w:numPr>
      </w:pPr>
      <w:r>
        <w:t>B.S.</w:t>
      </w:r>
    </w:p>
    <w:p w14:paraId="427FC65E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lastRenderedPageBreak/>
        <w:t>Cash + 190, PP&amp;E we have two changes, we go -50 from depreciation to the book value of 250 then -250 from sale of the asset so PPE is down by 300. Change in Assets -110</w:t>
      </w:r>
    </w:p>
    <w:p w14:paraId="3AE9C962" w14:textId="77777777" w:rsidR="000004DC" w:rsidRDefault="000004DC" w:rsidP="000004DC">
      <w:pPr>
        <w:pStyle w:val="ListParagraph"/>
        <w:numPr>
          <w:ilvl w:val="2"/>
          <w:numId w:val="8"/>
        </w:numPr>
      </w:pPr>
      <w:r>
        <w:t>Debt – 250 w. N.I. +140 in S.E. = -110</w:t>
      </w:r>
    </w:p>
    <w:p w14:paraId="53D07848" w14:textId="77777777" w:rsidR="00A57C66" w:rsidRDefault="00A57C66" w:rsidP="00730FC9">
      <w:pPr>
        <w:rPr>
          <w:b/>
          <w:u w:val="single"/>
        </w:rPr>
      </w:pPr>
    </w:p>
    <w:p w14:paraId="3975CE81" w14:textId="07090132" w:rsidR="00730FC9" w:rsidRPr="00E931A8" w:rsidRDefault="00730FC9" w:rsidP="00730FC9">
      <w:pPr>
        <w:rPr>
          <w:b/>
          <w:u w:val="single"/>
        </w:rPr>
      </w:pPr>
      <w:r w:rsidRPr="00E931A8">
        <w:rPr>
          <w:b/>
          <w:u w:val="single"/>
        </w:rPr>
        <w:t xml:space="preserve">PEN AND PAPER </w:t>
      </w:r>
      <w:r>
        <w:rPr>
          <w:b/>
          <w:u w:val="single"/>
        </w:rPr>
        <w:t>(</w:t>
      </w:r>
      <w:r w:rsidRPr="00E931A8">
        <w:rPr>
          <w:b/>
          <w:u w:val="single"/>
        </w:rPr>
        <w:t>M&amp;A TECHNICAL</w:t>
      </w:r>
      <w:r>
        <w:rPr>
          <w:b/>
          <w:u w:val="single"/>
        </w:rPr>
        <w:t>)</w:t>
      </w:r>
    </w:p>
    <w:p w14:paraId="778002C0" w14:textId="77777777" w:rsidR="00730FC9" w:rsidRDefault="00730FC9" w:rsidP="00730FC9">
      <w:r w:rsidRPr="00E86D60">
        <w:rPr>
          <w:noProof/>
        </w:rPr>
        <w:drawing>
          <wp:inline distT="0" distB="0" distL="0" distR="0" wp14:anchorId="6DAE7DE4" wp14:editId="5A207A1B">
            <wp:extent cx="3708400" cy="149160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945" cy="1492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6826E" w14:textId="4C6FD984" w:rsidR="00730FC9" w:rsidRDefault="00730FC9" w:rsidP="00730FC9">
      <w:pPr>
        <w:pStyle w:val="ListParagraph"/>
        <w:numPr>
          <w:ilvl w:val="0"/>
          <w:numId w:val="10"/>
        </w:numPr>
      </w:pPr>
      <w:r>
        <w:t>Company A buys company B: in an all Stock Deal with no premium – is it accretive or dilutive?</w:t>
      </w:r>
    </w:p>
    <w:p w14:paraId="49F4C103" w14:textId="17FA1A40" w:rsidR="004F6FBC" w:rsidRDefault="004F6FBC" w:rsidP="00C00E9B">
      <w:pPr>
        <w:pStyle w:val="ListParagraph"/>
        <w:numPr>
          <w:ilvl w:val="1"/>
          <w:numId w:val="19"/>
        </w:numPr>
      </w:pPr>
      <w:r>
        <w:t>N.I. of A = 200*.10 = $20, with 100 shares the EPS = $0.20, so P/E = 1/.2 = 5x</w:t>
      </w:r>
    </w:p>
    <w:p w14:paraId="79F86F99" w14:textId="44627318" w:rsidR="004F6FBC" w:rsidRDefault="004F6FBC" w:rsidP="00C00E9B">
      <w:pPr>
        <w:pStyle w:val="ListParagraph"/>
        <w:numPr>
          <w:ilvl w:val="1"/>
          <w:numId w:val="19"/>
        </w:numPr>
      </w:pPr>
      <w:r>
        <w:t>P/E of B is given as 10x</w:t>
      </w:r>
    </w:p>
    <w:p w14:paraId="0FE64879" w14:textId="6A5F3275" w:rsidR="004F6FBC" w:rsidRDefault="004F6FBC" w:rsidP="00C00E9B">
      <w:pPr>
        <w:pStyle w:val="ListParagraph"/>
        <w:numPr>
          <w:ilvl w:val="1"/>
          <w:numId w:val="19"/>
        </w:numPr>
      </w:pPr>
      <w:r>
        <w:t>Since the P/E of the acquirer is lower than the P/E of the target it is dilutive</w:t>
      </w:r>
    </w:p>
    <w:p w14:paraId="7FF6610B" w14:textId="611F9CFA" w:rsidR="00730FC9" w:rsidRDefault="00730FC9" w:rsidP="00730FC9">
      <w:pPr>
        <w:pStyle w:val="ListParagraph"/>
        <w:numPr>
          <w:ilvl w:val="0"/>
          <w:numId w:val="10"/>
        </w:numPr>
      </w:pPr>
      <w:r>
        <w:t xml:space="preserve">Company A’s </w:t>
      </w:r>
      <w:r w:rsidRPr="00711009">
        <w:rPr>
          <w:i/>
        </w:rPr>
        <w:t>after</w:t>
      </w:r>
      <w:r w:rsidR="002B07E6">
        <w:rPr>
          <w:i/>
        </w:rPr>
        <w:t>-</w:t>
      </w:r>
      <w:r w:rsidRPr="00711009">
        <w:rPr>
          <w:i/>
        </w:rPr>
        <w:t>tax</w:t>
      </w:r>
      <w:r>
        <w:t xml:space="preserve"> cost of debt is 5%. In a 100% debt deal with no premium, is it accretive or dilutive?</w:t>
      </w:r>
    </w:p>
    <w:p w14:paraId="14D600EF" w14:textId="3DB16A61" w:rsidR="004F6FBC" w:rsidRDefault="004F6FBC" w:rsidP="00C00E9B">
      <w:pPr>
        <w:pStyle w:val="ListParagraph"/>
        <w:numPr>
          <w:ilvl w:val="1"/>
          <w:numId w:val="20"/>
        </w:numPr>
      </w:pPr>
      <w:r>
        <w:t>Here we compare our after tax cost of debt to the earnings yield we receive from company B</w:t>
      </w:r>
    </w:p>
    <w:p w14:paraId="5A4AE8AC" w14:textId="03E1772F" w:rsidR="004F6FBC" w:rsidRDefault="004F6FBC" w:rsidP="00C00E9B">
      <w:pPr>
        <w:pStyle w:val="ListParagraph"/>
        <w:numPr>
          <w:ilvl w:val="1"/>
          <w:numId w:val="20"/>
        </w:numPr>
      </w:pPr>
      <w:r>
        <w:t>Company B’s earnings yield is the invers of their 10x P/E = 10%</w:t>
      </w:r>
    </w:p>
    <w:p w14:paraId="7BA60A55" w14:textId="2A0EE454" w:rsidR="004F6FBC" w:rsidRDefault="004F6FBC" w:rsidP="00C00E9B">
      <w:pPr>
        <w:pStyle w:val="ListParagraph"/>
        <w:numPr>
          <w:ilvl w:val="1"/>
          <w:numId w:val="20"/>
        </w:numPr>
      </w:pPr>
      <w:r>
        <w:t>Since the Earnings Yield we receive is &gt; the cost of debt the deal is accretive</w:t>
      </w:r>
    </w:p>
    <w:p w14:paraId="29F5CDD8" w14:textId="08537871" w:rsidR="00730FC9" w:rsidRDefault="00730FC9" w:rsidP="00730FC9">
      <w:pPr>
        <w:pStyle w:val="ListParagraph"/>
        <w:numPr>
          <w:ilvl w:val="0"/>
          <w:numId w:val="10"/>
        </w:numPr>
      </w:pPr>
      <w:r>
        <w:t xml:space="preserve">Half debt </w:t>
      </w:r>
      <w:r w:rsidR="002B07E6">
        <w:t>h</w:t>
      </w:r>
      <w:r>
        <w:t>alf stock, no premium. Accretive or dilutive?</w:t>
      </w:r>
    </w:p>
    <w:p w14:paraId="05404312" w14:textId="1E62E33F" w:rsidR="00612C81" w:rsidRDefault="00612C81" w:rsidP="00C00E9B">
      <w:pPr>
        <w:pStyle w:val="ListParagraph"/>
        <w:numPr>
          <w:ilvl w:val="1"/>
          <w:numId w:val="21"/>
        </w:numPr>
      </w:pPr>
      <w:r>
        <w:t>We need to first calculate the weighted cost of the deal, and compare that to B’s earnings yield</w:t>
      </w:r>
    </w:p>
    <w:p w14:paraId="6B325C0F" w14:textId="5BDE40E1" w:rsidR="00612C81" w:rsidRDefault="00612C81" w:rsidP="00C00E9B">
      <w:pPr>
        <w:pStyle w:val="ListParagraph"/>
        <w:numPr>
          <w:ilvl w:val="1"/>
          <w:numId w:val="21"/>
        </w:numPr>
      </w:pPr>
      <w:r>
        <w:t>A’s Earnings yield is 1/5 = 20%</w:t>
      </w:r>
    </w:p>
    <w:p w14:paraId="786BD938" w14:textId="107949F8" w:rsidR="00612C81" w:rsidRDefault="00612C81" w:rsidP="00C00E9B">
      <w:pPr>
        <w:pStyle w:val="ListParagraph"/>
        <w:numPr>
          <w:ilvl w:val="1"/>
          <w:numId w:val="21"/>
        </w:numPr>
      </w:pPr>
      <w:r>
        <w:t>The weighted cost of the deal is 0.5*A’s Earnings Yield + 0.5*A’s after tax cost of debt</w:t>
      </w:r>
    </w:p>
    <w:p w14:paraId="18175709" w14:textId="31E73F3B" w:rsidR="00612C81" w:rsidRDefault="00612C81" w:rsidP="00C00E9B">
      <w:pPr>
        <w:pStyle w:val="ListParagraph"/>
        <w:numPr>
          <w:ilvl w:val="2"/>
          <w:numId w:val="21"/>
        </w:numPr>
      </w:pPr>
      <w:r>
        <w:t>=0.5*20% + 0.5*5% = .1 + .025 = .125 = 12.5%</w:t>
      </w:r>
    </w:p>
    <w:p w14:paraId="0F71885D" w14:textId="02FAB24B" w:rsidR="00612C81" w:rsidRDefault="00612C81" w:rsidP="00C00E9B">
      <w:pPr>
        <w:pStyle w:val="ListParagraph"/>
        <w:numPr>
          <w:ilvl w:val="1"/>
          <w:numId w:val="21"/>
        </w:numPr>
      </w:pPr>
      <w:r>
        <w:t xml:space="preserve">Comparing this to B’s earnings yield we see the cost of 12.5% is &gt; 10% benefit, so the deal is </w:t>
      </w:r>
      <w:r w:rsidR="00C00E9B">
        <w:t>dilutive</w:t>
      </w:r>
    </w:p>
    <w:p w14:paraId="2AC16404" w14:textId="24C6BE8D" w:rsidR="00C00E9B" w:rsidRPr="00C00E9B" w:rsidRDefault="00730FC9" w:rsidP="00C00E9B">
      <w:pPr>
        <w:pStyle w:val="ListParagraph"/>
        <w:numPr>
          <w:ilvl w:val="0"/>
          <w:numId w:val="10"/>
        </w:numPr>
      </w:pPr>
      <w:r>
        <w:t xml:space="preserve">Company A buys company B for a 33% (1/3) premium. Company A is expecting to realize $20 of </w:t>
      </w:r>
      <w:r w:rsidRPr="00711009">
        <w:rPr>
          <w:i/>
        </w:rPr>
        <w:t>after</w:t>
      </w:r>
      <w:r w:rsidR="002B07E6">
        <w:rPr>
          <w:i/>
        </w:rPr>
        <w:t>-</w:t>
      </w:r>
      <w:r w:rsidRPr="00711009">
        <w:rPr>
          <w:i/>
        </w:rPr>
        <w:t>tax synergies</w:t>
      </w:r>
      <w:r>
        <w:t xml:space="preserve"> in the transaction and to finance it with 50% debt and 50% stock. </w:t>
      </w:r>
      <w:r w:rsidRPr="00711009">
        <w:rPr>
          <w:b/>
        </w:rPr>
        <w:t>How accretive or dilutive is the deal to company A?</w:t>
      </w:r>
    </w:p>
    <w:p w14:paraId="546B8C35" w14:textId="4638347D" w:rsidR="000C29F5" w:rsidRPr="000C29F5" w:rsidRDefault="00C00E9B" w:rsidP="00C00E9B">
      <w:pPr>
        <w:pStyle w:val="ListParagraph"/>
        <w:numPr>
          <w:ilvl w:val="1"/>
          <w:numId w:val="10"/>
        </w:numPr>
      </w:pPr>
      <w:r>
        <w:rPr>
          <w:bCs/>
        </w:rPr>
        <w:t xml:space="preserve">Company B’s earnings </w:t>
      </w:r>
      <w:r w:rsidR="00137BD2">
        <w:rPr>
          <w:bCs/>
        </w:rPr>
        <w:t>are calculated as</w:t>
      </w:r>
      <w:r>
        <w:rPr>
          <w:bCs/>
        </w:rPr>
        <w:t xml:space="preserve"> </w:t>
      </w:r>
      <w:r w:rsidR="000C29F5">
        <w:rPr>
          <w:bCs/>
        </w:rPr>
        <w:t xml:space="preserve">Revenue*Pretax Income Margin* (1-tax rate) </w:t>
      </w:r>
    </w:p>
    <w:p w14:paraId="7788FA2A" w14:textId="0C4BF7E6" w:rsidR="00C00E9B" w:rsidRPr="00C00E9B" w:rsidRDefault="000C29F5" w:rsidP="000C29F5">
      <w:pPr>
        <w:pStyle w:val="ListParagraph"/>
        <w:numPr>
          <w:ilvl w:val="2"/>
          <w:numId w:val="10"/>
        </w:numPr>
      </w:pPr>
      <w:r>
        <w:rPr>
          <w:bCs/>
        </w:rPr>
        <w:t xml:space="preserve">= </w:t>
      </w:r>
      <w:r w:rsidR="00C00E9B">
        <w:rPr>
          <w:bCs/>
        </w:rPr>
        <w:t>100*.25*(1-.4) = 15</w:t>
      </w:r>
      <w:r w:rsidR="00137BD2">
        <w:rPr>
          <w:bCs/>
        </w:rPr>
        <w:t xml:space="preserve"> in earnings</w:t>
      </w:r>
    </w:p>
    <w:p w14:paraId="225F16E7" w14:textId="77777777" w:rsidR="00137BD2" w:rsidRPr="00137BD2" w:rsidRDefault="00C00E9B" w:rsidP="00C00E9B">
      <w:pPr>
        <w:pStyle w:val="ListParagraph"/>
        <w:numPr>
          <w:ilvl w:val="1"/>
          <w:numId w:val="10"/>
        </w:numPr>
      </w:pPr>
      <w:r>
        <w:rPr>
          <w:bCs/>
        </w:rPr>
        <w:t>Their P/E of 10x implies their equity value before the premium is 150</w:t>
      </w:r>
      <w:r w:rsidR="00137BD2">
        <w:rPr>
          <w:bCs/>
        </w:rPr>
        <w:t xml:space="preserve"> </w:t>
      </w:r>
    </w:p>
    <w:p w14:paraId="21A83069" w14:textId="01519436" w:rsidR="00C00E9B" w:rsidRPr="00C00E9B" w:rsidRDefault="00137BD2" w:rsidP="00137BD2">
      <w:pPr>
        <w:pStyle w:val="ListParagraph"/>
        <w:numPr>
          <w:ilvl w:val="2"/>
          <w:numId w:val="10"/>
        </w:numPr>
      </w:pPr>
      <w:r>
        <w:rPr>
          <w:bCs/>
        </w:rPr>
        <w:lastRenderedPageBreak/>
        <w:t>(10x multiple * $15 in earnings = 150 equity value)</w:t>
      </w:r>
    </w:p>
    <w:p w14:paraId="77C38E66" w14:textId="10C0137B" w:rsidR="00C00E9B" w:rsidRPr="00F4458C" w:rsidRDefault="00C00E9B" w:rsidP="00C00E9B">
      <w:pPr>
        <w:pStyle w:val="ListParagraph"/>
        <w:numPr>
          <w:ilvl w:val="1"/>
          <w:numId w:val="10"/>
        </w:numPr>
      </w:pPr>
      <w:r>
        <w:rPr>
          <w:bCs/>
        </w:rPr>
        <w:t>With the</w:t>
      </w:r>
      <w:r w:rsidR="00137BD2">
        <w:rPr>
          <w:bCs/>
        </w:rPr>
        <w:t xml:space="preserve"> 33%</w:t>
      </w:r>
      <w:r>
        <w:rPr>
          <w:bCs/>
        </w:rPr>
        <w:t xml:space="preserve"> premium we are paying </w:t>
      </w:r>
      <w:r w:rsidR="00F4458C">
        <w:rPr>
          <w:bCs/>
        </w:rPr>
        <w:t>150*(1+1/3) = 199.995 = ~200</w:t>
      </w:r>
    </w:p>
    <w:p w14:paraId="1D2059A6" w14:textId="40D96B13" w:rsidR="00F4458C" w:rsidRPr="00F4458C" w:rsidRDefault="00F4458C" w:rsidP="00C00E9B">
      <w:pPr>
        <w:pStyle w:val="ListParagraph"/>
        <w:numPr>
          <w:ilvl w:val="1"/>
          <w:numId w:val="10"/>
        </w:numPr>
      </w:pPr>
      <w:r>
        <w:rPr>
          <w:bCs/>
        </w:rPr>
        <w:t xml:space="preserve">This implies 100 in debt and 100 in equity given our </w:t>
      </w:r>
      <w:r w:rsidR="00466006">
        <w:rPr>
          <w:bCs/>
        </w:rPr>
        <w:t xml:space="preserve">50-50 </w:t>
      </w:r>
      <w:r>
        <w:rPr>
          <w:bCs/>
        </w:rPr>
        <w:t>consideration mix</w:t>
      </w:r>
    </w:p>
    <w:p w14:paraId="6AFECB94" w14:textId="69C68BE3" w:rsidR="00F4458C" w:rsidRPr="00F4458C" w:rsidRDefault="00F4458C" w:rsidP="00C00E9B">
      <w:pPr>
        <w:pStyle w:val="ListParagraph"/>
        <w:numPr>
          <w:ilvl w:val="1"/>
          <w:numId w:val="10"/>
        </w:numPr>
      </w:pPr>
      <w:r>
        <w:rPr>
          <w:bCs/>
        </w:rPr>
        <w:t>$100 in debt at a 5% after tax cost of debt means a $5 decrease in PF net income</w:t>
      </w:r>
    </w:p>
    <w:p w14:paraId="77493D04" w14:textId="21186AC6" w:rsidR="00F4458C" w:rsidRDefault="00F4458C" w:rsidP="00C00E9B">
      <w:pPr>
        <w:pStyle w:val="ListParagraph"/>
        <w:numPr>
          <w:ilvl w:val="1"/>
          <w:numId w:val="10"/>
        </w:numPr>
      </w:pPr>
      <w:r>
        <w:t>$100/Company A’s $1 share price implies 100 new shares issued</w:t>
      </w:r>
    </w:p>
    <w:p w14:paraId="40C4EAC6" w14:textId="7BF2726D" w:rsidR="0095631D" w:rsidRDefault="0095631D" w:rsidP="00C00E9B">
      <w:pPr>
        <w:pStyle w:val="ListParagraph"/>
        <w:numPr>
          <w:ilvl w:val="1"/>
          <w:numId w:val="10"/>
        </w:numPr>
      </w:pPr>
      <w:r>
        <w:t xml:space="preserve">PF EPS = A’s NI + B’s NI – New Interest Expense + Synergies / (A’s Shares </w:t>
      </w:r>
      <w:r w:rsidR="00466006">
        <w:t>+</w:t>
      </w:r>
      <w:r>
        <w:t xml:space="preserve"> New Shares)</w:t>
      </w:r>
    </w:p>
    <w:p w14:paraId="62991BBF" w14:textId="36C4F3EF" w:rsidR="0095631D" w:rsidRDefault="0095631D" w:rsidP="0095631D">
      <w:pPr>
        <w:pStyle w:val="ListParagraph"/>
        <w:numPr>
          <w:ilvl w:val="2"/>
          <w:numId w:val="10"/>
        </w:numPr>
      </w:pPr>
      <w:r>
        <w:t>= 20 + 15 – 5 + 20 / (100 + 100) = $0.25 EPS</w:t>
      </w:r>
    </w:p>
    <w:p w14:paraId="3CCEF735" w14:textId="289EA2B1" w:rsidR="0095631D" w:rsidRDefault="0095631D" w:rsidP="0095631D">
      <w:pPr>
        <w:pStyle w:val="ListParagraph"/>
        <w:numPr>
          <w:ilvl w:val="1"/>
          <w:numId w:val="10"/>
        </w:numPr>
      </w:pPr>
      <w:r>
        <w:t>A’s standalone EPS = 20/100 = $0.25 EPS</w:t>
      </w:r>
    </w:p>
    <w:p w14:paraId="43648354" w14:textId="535D682B" w:rsidR="00C00E9B" w:rsidRPr="000411B6" w:rsidRDefault="0095631D" w:rsidP="00C00E9B">
      <w:pPr>
        <w:pStyle w:val="ListParagraph"/>
        <w:numPr>
          <w:ilvl w:val="1"/>
          <w:numId w:val="10"/>
        </w:numPr>
      </w:pPr>
      <w:r>
        <w:t>Accretion = PF EPS / Standalone = ($0.25 / $0.20) -1 = 25% accretive</w:t>
      </w:r>
    </w:p>
    <w:p w14:paraId="0E4F73D3" w14:textId="77777777" w:rsidR="00730FC9" w:rsidRDefault="00730FC9" w:rsidP="00730FC9">
      <w:pPr>
        <w:pStyle w:val="ListParagraph"/>
        <w:numPr>
          <w:ilvl w:val="0"/>
          <w:numId w:val="10"/>
        </w:numPr>
      </w:pPr>
      <w:r>
        <w:t>What do you think of the synergies amount? Are they realistic?</w:t>
      </w:r>
    </w:p>
    <w:p w14:paraId="57B88305" w14:textId="5C874B1B" w:rsidR="0037729C" w:rsidRDefault="0037729C" w:rsidP="00730FC9"/>
    <w:p w14:paraId="5B4DD663" w14:textId="23EA4E1D" w:rsidR="000D6EBD" w:rsidRDefault="000D6EBD" w:rsidP="000D6EBD">
      <w:pPr>
        <w:rPr>
          <w:b/>
          <w:u w:val="single"/>
        </w:rPr>
      </w:pPr>
      <w:r w:rsidRPr="00E931A8">
        <w:rPr>
          <w:b/>
          <w:u w:val="single"/>
        </w:rPr>
        <w:t xml:space="preserve">PEN AND PAPER </w:t>
      </w:r>
      <w:r>
        <w:rPr>
          <w:b/>
          <w:u w:val="single"/>
        </w:rPr>
        <w:t>(GOODWILL &amp; TSM</w:t>
      </w:r>
      <w:r w:rsidRPr="00E931A8">
        <w:rPr>
          <w:b/>
          <w:u w:val="single"/>
        </w:rPr>
        <w:t xml:space="preserve"> TECHNICAL</w:t>
      </w:r>
      <w:r>
        <w:rPr>
          <w:b/>
          <w:u w:val="single"/>
        </w:rPr>
        <w:t>S)</w:t>
      </w:r>
    </w:p>
    <w:p w14:paraId="5CE338F7" w14:textId="7CADDF75" w:rsidR="00904450" w:rsidRPr="00904450" w:rsidRDefault="00904450" w:rsidP="000D6EBD">
      <w:pPr>
        <w:spacing w:after="0"/>
        <w:rPr>
          <w:b/>
        </w:rPr>
      </w:pPr>
      <w:r w:rsidRPr="00904450">
        <w:rPr>
          <w:b/>
        </w:rPr>
        <w:t>Goodwill:</w:t>
      </w:r>
    </w:p>
    <w:p w14:paraId="6EC3805B" w14:textId="44005C56" w:rsidR="000D6EBD" w:rsidRDefault="000D6EBD" w:rsidP="000D6EBD">
      <w:pPr>
        <w:spacing w:after="0"/>
        <w:rPr>
          <w:bCs/>
        </w:rPr>
      </w:pPr>
      <w:r>
        <w:rPr>
          <w:bCs/>
        </w:rPr>
        <w:t>Company A acquires Company B for $200mm equity value:</w:t>
      </w:r>
    </w:p>
    <w:p w14:paraId="5B66A564" w14:textId="77777777" w:rsidR="000D6EBD" w:rsidRDefault="000D6EBD" w:rsidP="000D6EBD">
      <w:pPr>
        <w:spacing w:after="0"/>
        <w:rPr>
          <w:bCs/>
        </w:rPr>
      </w:pPr>
    </w:p>
    <w:p w14:paraId="649818E0" w14:textId="39FF3B1E" w:rsidR="000D6EBD" w:rsidRDefault="000D6EBD" w:rsidP="000D6EBD">
      <w:pPr>
        <w:spacing w:after="0"/>
        <w:rPr>
          <w:bCs/>
        </w:rPr>
      </w:pPr>
      <w:r>
        <w:rPr>
          <w:bCs/>
        </w:rPr>
        <w:t>Company B has the following Balance Sheet:</w:t>
      </w:r>
    </w:p>
    <w:p w14:paraId="655258F5" w14:textId="6A762F32" w:rsidR="000D6EBD" w:rsidRPr="00B70843" w:rsidRDefault="000D6EBD" w:rsidP="00B70843">
      <w:pPr>
        <w:pStyle w:val="ListParagraph"/>
        <w:numPr>
          <w:ilvl w:val="0"/>
          <w:numId w:val="13"/>
        </w:numPr>
        <w:spacing w:after="0"/>
        <w:rPr>
          <w:bCs/>
        </w:rPr>
      </w:pPr>
      <w:r w:rsidRPr="00B70843">
        <w:rPr>
          <w:bCs/>
        </w:rPr>
        <w:t>Total Assets: $170mm</w:t>
      </w:r>
    </w:p>
    <w:p w14:paraId="77933657" w14:textId="25919AD5" w:rsidR="000D6EBD" w:rsidRPr="00B70843" w:rsidRDefault="000D6EBD" w:rsidP="00B70843">
      <w:pPr>
        <w:pStyle w:val="ListParagraph"/>
        <w:numPr>
          <w:ilvl w:val="0"/>
          <w:numId w:val="13"/>
        </w:numPr>
        <w:spacing w:after="0"/>
        <w:rPr>
          <w:bCs/>
        </w:rPr>
      </w:pPr>
      <w:r w:rsidRPr="00B70843">
        <w:rPr>
          <w:bCs/>
        </w:rPr>
        <w:t>Liabilities: $80mm</w:t>
      </w:r>
    </w:p>
    <w:p w14:paraId="5DED92F3" w14:textId="0F8BBD67" w:rsidR="000D6EBD" w:rsidRPr="00B70843" w:rsidRDefault="000D6EBD" w:rsidP="00B70843">
      <w:pPr>
        <w:pStyle w:val="ListParagraph"/>
        <w:numPr>
          <w:ilvl w:val="0"/>
          <w:numId w:val="13"/>
        </w:numPr>
        <w:spacing w:after="0"/>
        <w:rPr>
          <w:bCs/>
        </w:rPr>
      </w:pPr>
      <w:r w:rsidRPr="00B70843">
        <w:rPr>
          <w:bCs/>
        </w:rPr>
        <w:t>The fair value of identifiable assets is $30mm higher than the book value</w:t>
      </w:r>
    </w:p>
    <w:p w14:paraId="7EEDC12D" w14:textId="77777777" w:rsidR="000D6EBD" w:rsidRDefault="000D6EBD" w:rsidP="000D6EBD">
      <w:pPr>
        <w:spacing w:after="0"/>
        <w:rPr>
          <w:bCs/>
        </w:rPr>
      </w:pPr>
    </w:p>
    <w:p w14:paraId="2D5EEDD3" w14:textId="0218D45C" w:rsidR="000D6EBD" w:rsidRDefault="000D6EBD" w:rsidP="000D6EBD">
      <w:pPr>
        <w:spacing w:after="0"/>
        <w:rPr>
          <w:b/>
        </w:rPr>
      </w:pPr>
      <w:r>
        <w:rPr>
          <w:b/>
        </w:rPr>
        <w:t>What is the new goodwill that will be added to Company A’s books?</w:t>
      </w:r>
    </w:p>
    <w:p w14:paraId="0D978E63" w14:textId="04A0B765" w:rsidR="000D6EBD" w:rsidRDefault="000D6EBD" w:rsidP="000D6EBD">
      <w:pPr>
        <w:spacing w:after="0"/>
        <w:rPr>
          <w:bCs/>
        </w:rPr>
      </w:pPr>
      <w:r>
        <w:rPr>
          <w:bCs/>
        </w:rPr>
        <w:t>Student needs to ask if there is any existing goodwill included in the $170mm in total assets.</w:t>
      </w:r>
    </w:p>
    <w:p w14:paraId="24A863C0" w14:textId="067D41FA" w:rsidR="000D6EBD" w:rsidRDefault="000D6EBD" w:rsidP="000D6EBD">
      <w:pPr>
        <w:pStyle w:val="ListParagraph"/>
        <w:numPr>
          <w:ilvl w:val="0"/>
          <w:numId w:val="12"/>
        </w:numPr>
        <w:spacing w:after="0"/>
        <w:rPr>
          <w:bCs/>
        </w:rPr>
      </w:pPr>
      <w:r w:rsidRPr="000D6EBD">
        <w:rPr>
          <w:bCs/>
        </w:rPr>
        <w:t>Goodwill is $50mm</w:t>
      </w:r>
    </w:p>
    <w:p w14:paraId="0E58B94A" w14:textId="6D4C5789" w:rsidR="000D6EBD" w:rsidRPr="000D6EBD" w:rsidRDefault="000D6EBD" w:rsidP="000D6EBD">
      <w:pPr>
        <w:spacing w:after="0"/>
        <w:rPr>
          <w:bCs/>
          <w:i/>
          <w:iCs/>
        </w:rPr>
      </w:pPr>
    </w:p>
    <w:p w14:paraId="24C7187C" w14:textId="08BA5380" w:rsidR="000D6EBD" w:rsidRPr="000D6EBD" w:rsidRDefault="000D6EBD" w:rsidP="000D6EBD">
      <w:pPr>
        <w:spacing w:after="0"/>
        <w:rPr>
          <w:bCs/>
          <w:i/>
          <w:iCs/>
        </w:rPr>
      </w:pPr>
      <w:r w:rsidRPr="000D6EBD">
        <w:rPr>
          <w:bCs/>
          <w:i/>
          <w:iCs/>
        </w:rPr>
        <w:t>Solution</w:t>
      </w:r>
      <w:r>
        <w:rPr>
          <w:bCs/>
          <w:i/>
          <w:iCs/>
        </w:rPr>
        <w:t>:</w:t>
      </w:r>
    </w:p>
    <w:p w14:paraId="778758C1" w14:textId="732C9C08" w:rsidR="000D6EBD" w:rsidRDefault="000D6EBD" w:rsidP="000D6EBD">
      <w:pPr>
        <w:spacing w:after="0"/>
        <w:rPr>
          <w:bCs/>
        </w:rPr>
      </w:pPr>
      <w:r>
        <w:rPr>
          <w:bCs/>
        </w:rPr>
        <w:t>Identifiable Assets = Assets – Goodwill = 170-50 = 120</w:t>
      </w:r>
    </w:p>
    <w:p w14:paraId="4E41239B" w14:textId="4C48A548" w:rsidR="000D6EBD" w:rsidRDefault="000D6EBD" w:rsidP="000D6EBD">
      <w:pPr>
        <w:spacing w:after="0"/>
        <w:rPr>
          <w:bCs/>
        </w:rPr>
      </w:pPr>
      <w:r>
        <w:rPr>
          <w:bCs/>
        </w:rPr>
        <w:t xml:space="preserve">Net Identifiable Assets = Identifiable Assets – Liabilities = </w:t>
      </w:r>
      <w:r w:rsidR="00904450">
        <w:rPr>
          <w:bCs/>
        </w:rPr>
        <w:t>40</w:t>
      </w:r>
    </w:p>
    <w:p w14:paraId="19F9988F" w14:textId="40D3EE54" w:rsidR="00904450" w:rsidRDefault="00904450" w:rsidP="000D6EBD">
      <w:pPr>
        <w:spacing w:after="0"/>
        <w:rPr>
          <w:bCs/>
        </w:rPr>
      </w:pPr>
      <w:r>
        <w:rPr>
          <w:bCs/>
        </w:rPr>
        <w:t>Fair Value of Net Identifiable Assets = Net Identifiable + write up = 40 + 30 = 70</w:t>
      </w:r>
    </w:p>
    <w:p w14:paraId="1E08AB4B" w14:textId="537141A7" w:rsidR="00904450" w:rsidRDefault="00904450" w:rsidP="000D6EBD">
      <w:pPr>
        <w:spacing w:after="0"/>
        <w:rPr>
          <w:bCs/>
        </w:rPr>
      </w:pPr>
      <w:r>
        <w:rPr>
          <w:bCs/>
        </w:rPr>
        <w:t>Goodwill = Purchase Price – FV of Net Identifiable Assets = 200 – 70 = 130</w:t>
      </w:r>
    </w:p>
    <w:p w14:paraId="3AF0884C" w14:textId="208C7CCE" w:rsidR="00904450" w:rsidRDefault="00904450" w:rsidP="000D6EBD">
      <w:pPr>
        <w:spacing w:after="0"/>
        <w:rPr>
          <w:b/>
        </w:rPr>
      </w:pPr>
    </w:p>
    <w:p w14:paraId="489CA834" w14:textId="3CEDA3AA" w:rsidR="009C6BF4" w:rsidRDefault="009C6BF4" w:rsidP="000D6EBD">
      <w:pPr>
        <w:spacing w:after="0"/>
        <w:rPr>
          <w:b/>
        </w:rPr>
      </w:pPr>
    </w:p>
    <w:p w14:paraId="5EE9A233" w14:textId="0731F7E9" w:rsidR="00904450" w:rsidRPr="00904450" w:rsidRDefault="00904450" w:rsidP="000D6EBD">
      <w:pPr>
        <w:spacing w:after="0"/>
        <w:rPr>
          <w:b/>
        </w:rPr>
      </w:pPr>
      <w:r w:rsidRPr="00904450">
        <w:rPr>
          <w:b/>
        </w:rPr>
        <w:t>TSM:</w:t>
      </w:r>
    </w:p>
    <w:p w14:paraId="51859BAA" w14:textId="77777777" w:rsidR="00904450" w:rsidRDefault="00904450" w:rsidP="00B70843">
      <w:pPr>
        <w:spacing w:after="0"/>
      </w:pPr>
      <w:r>
        <w:t>Company A has the following profile:</w:t>
      </w:r>
    </w:p>
    <w:p w14:paraId="67DE6ECE" w14:textId="0DB1A2C0" w:rsidR="000D6EBD" w:rsidRDefault="00904450" w:rsidP="00B70843">
      <w:pPr>
        <w:pStyle w:val="ListParagraph"/>
        <w:numPr>
          <w:ilvl w:val="0"/>
          <w:numId w:val="12"/>
        </w:numPr>
        <w:spacing w:after="0"/>
      </w:pPr>
      <w:r>
        <w:t>100 shares outstanding</w:t>
      </w:r>
    </w:p>
    <w:p w14:paraId="72BD58FE" w14:textId="2C302415" w:rsidR="00904450" w:rsidRDefault="00904450" w:rsidP="00B70843">
      <w:pPr>
        <w:pStyle w:val="ListParagraph"/>
        <w:numPr>
          <w:ilvl w:val="0"/>
          <w:numId w:val="12"/>
        </w:numPr>
        <w:spacing w:after="0"/>
      </w:pPr>
      <w:r>
        <w:t>20 options outstanding w. strike of $20</w:t>
      </w:r>
    </w:p>
    <w:p w14:paraId="4DE509A7" w14:textId="34E61FE8" w:rsidR="00904450" w:rsidRDefault="00904450" w:rsidP="00B70843">
      <w:pPr>
        <w:pStyle w:val="ListParagraph"/>
        <w:numPr>
          <w:ilvl w:val="0"/>
          <w:numId w:val="12"/>
        </w:numPr>
        <w:spacing w:after="0"/>
      </w:pPr>
      <w:r>
        <w:t>Stock price = $10</w:t>
      </w:r>
    </w:p>
    <w:p w14:paraId="7B62CE63" w14:textId="6597E0AA" w:rsidR="00B70843" w:rsidRDefault="00B70843" w:rsidP="00B70843">
      <w:pPr>
        <w:spacing w:after="0"/>
      </w:pPr>
      <w:r>
        <w:t>What is the total diluted shares outstanding?</w:t>
      </w:r>
    </w:p>
    <w:p w14:paraId="0E92D013" w14:textId="3145151C" w:rsidR="00B70843" w:rsidRDefault="00B70843" w:rsidP="00B70843">
      <w:pPr>
        <w:spacing w:after="0"/>
      </w:pPr>
    </w:p>
    <w:p w14:paraId="4247B374" w14:textId="517C8B18" w:rsidR="00B70843" w:rsidRDefault="00B70843" w:rsidP="00B70843">
      <w:pPr>
        <w:spacing w:after="0"/>
      </w:pPr>
      <w:r>
        <w:t>1</w:t>
      </w:r>
      <w:r w:rsidRPr="00B70843">
        <w:rPr>
          <w:vertAlign w:val="superscript"/>
        </w:rPr>
        <w:t>st</w:t>
      </w:r>
      <w:r>
        <w:t xml:space="preserve"> answer should still be 100 since they are out of the money</w:t>
      </w:r>
    </w:p>
    <w:p w14:paraId="31F0F9BA" w14:textId="04A91E87" w:rsidR="00B70843" w:rsidRDefault="00B70843" w:rsidP="00B70843">
      <w:pPr>
        <w:spacing w:after="0"/>
      </w:pPr>
    </w:p>
    <w:p w14:paraId="6704DF3B" w14:textId="4597BC51" w:rsidR="00B70843" w:rsidRPr="00E00AC1" w:rsidRDefault="00B70843" w:rsidP="00B70843">
      <w:pPr>
        <w:spacing w:after="0"/>
      </w:pPr>
      <w:r w:rsidRPr="00E00AC1">
        <w:t>What happens if the stock price goes up to $</w:t>
      </w:r>
      <w:proofErr w:type="gramStart"/>
      <w:r w:rsidRPr="00E00AC1">
        <w:t>100</w:t>
      </w:r>
      <w:proofErr w:type="gramEnd"/>
    </w:p>
    <w:p w14:paraId="65C1599D" w14:textId="692058EC" w:rsidR="00B70843" w:rsidRPr="00B70843" w:rsidRDefault="00B70843" w:rsidP="00B70843">
      <w:pPr>
        <w:spacing w:after="0"/>
        <w:rPr>
          <w:i/>
          <w:iCs/>
        </w:rPr>
      </w:pPr>
    </w:p>
    <w:p w14:paraId="19004C59" w14:textId="61DD5482" w:rsidR="00B70843" w:rsidRDefault="00B70843" w:rsidP="00B70843">
      <w:pPr>
        <w:spacing w:after="0"/>
        <w:rPr>
          <w:i/>
          <w:iCs/>
        </w:rPr>
      </w:pPr>
      <w:r w:rsidRPr="00B70843">
        <w:rPr>
          <w:i/>
          <w:iCs/>
        </w:rPr>
        <w:t>Solution:</w:t>
      </w:r>
    </w:p>
    <w:p w14:paraId="0EC1B6BC" w14:textId="77777777" w:rsidR="00B70843" w:rsidRDefault="00B70843" w:rsidP="00B70843">
      <w:pPr>
        <w:spacing w:after="0"/>
      </w:pPr>
      <w:r>
        <w:t xml:space="preserve">Options are in the money </w:t>
      </w:r>
    </w:p>
    <w:p w14:paraId="02FFE522" w14:textId="6CB6108F" w:rsidR="00B70843" w:rsidRDefault="00B70843" w:rsidP="00B70843">
      <w:pPr>
        <w:spacing w:after="0"/>
      </w:pPr>
      <w:r>
        <w:t>20 new options are first converted to shares</w:t>
      </w:r>
    </w:p>
    <w:p w14:paraId="1FA621C2" w14:textId="20BD90F9" w:rsidR="00B70843" w:rsidRDefault="00B70843" w:rsidP="00B70843">
      <w:pPr>
        <w:spacing w:after="0"/>
      </w:pPr>
      <w:r>
        <w:t>The company receives $20/share*20 shares = $400</w:t>
      </w:r>
    </w:p>
    <w:p w14:paraId="236F56B5" w14:textId="77819FD4" w:rsidR="00B70843" w:rsidRDefault="00B70843" w:rsidP="00B70843">
      <w:pPr>
        <w:spacing w:after="0"/>
      </w:pPr>
      <w:r>
        <w:t>The $400 is used to repurchase 4 shares of its stock</w:t>
      </w:r>
    </w:p>
    <w:p w14:paraId="42DD6D78" w14:textId="4F1ADC53" w:rsidR="00B70843" w:rsidRPr="00B70843" w:rsidRDefault="00B70843" w:rsidP="00B70843">
      <w:pPr>
        <w:spacing w:after="0"/>
      </w:pPr>
      <w:r>
        <w:t>New total shares outstanding = 100 + 20 – 4 = 116</w:t>
      </w:r>
    </w:p>
    <w:sectPr w:rsidR="00B70843" w:rsidRPr="00B70843" w:rsidSect="00A66C9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E142C"/>
    <w:multiLevelType w:val="hybridMultilevel"/>
    <w:tmpl w:val="360A9E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D37522"/>
    <w:multiLevelType w:val="hybridMultilevel"/>
    <w:tmpl w:val="FAFC3A48"/>
    <w:lvl w:ilvl="0" w:tplc="B376498A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63092"/>
    <w:multiLevelType w:val="hybridMultilevel"/>
    <w:tmpl w:val="164EFC2E"/>
    <w:lvl w:ilvl="0" w:tplc="0D8877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A0FF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C060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E487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F4C2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EAA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B0DF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885A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C8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47F716C"/>
    <w:multiLevelType w:val="hybridMultilevel"/>
    <w:tmpl w:val="CB6A3078"/>
    <w:lvl w:ilvl="0" w:tplc="B376498A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018A3"/>
    <w:multiLevelType w:val="hybridMultilevel"/>
    <w:tmpl w:val="BC9076B2"/>
    <w:lvl w:ilvl="0" w:tplc="B376498A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316B1C"/>
    <w:multiLevelType w:val="hybridMultilevel"/>
    <w:tmpl w:val="A00A1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55872"/>
    <w:multiLevelType w:val="hybridMultilevel"/>
    <w:tmpl w:val="B9E29FA0"/>
    <w:lvl w:ilvl="0" w:tplc="B376498A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B0702"/>
    <w:multiLevelType w:val="hybridMultilevel"/>
    <w:tmpl w:val="25EE64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51479D"/>
    <w:multiLevelType w:val="hybridMultilevel"/>
    <w:tmpl w:val="650AA9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D4F7C"/>
    <w:multiLevelType w:val="hybridMultilevel"/>
    <w:tmpl w:val="0C3C9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25C51"/>
    <w:multiLevelType w:val="hybridMultilevel"/>
    <w:tmpl w:val="CB6A3078"/>
    <w:lvl w:ilvl="0" w:tplc="B376498A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FC7B3E"/>
    <w:multiLevelType w:val="hybridMultilevel"/>
    <w:tmpl w:val="AF84D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6262DC"/>
    <w:multiLevelType w:val="hybridMultilevel"/>
    <w:tmpl w:val="A9BAADD4"/>
    <w:lvl w:ilvl="0" w:tplc="415CEF02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0F1729"/>
    <w:multiLevelType w:val="hybridMultilevel"/>
    <w:tmpl w:val="5F9E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831B3"/>
    <w:multiLevelType w:val="hybridMultilevel"/>
    <w:tmpl w:val="D34A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715DB7"/>
    <w:multiLevelType w:val="hybridMultilevel"/>
    <w:tmpl w:val="17CA0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FC3634"/>
    <w:multiLevelType w:val="hybridMultilevel"/>
    <w:tmpl w:val="A00A1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6837D1"/>
    <w:multiLevelType w:val="hybridMultilevel"/>
    <w:tmpl w:val="FB4C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D584E"/>
    <w:multiLevelType w:val="hybridMultilevel"/>
    <w:tmpl w:val="B76AEE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452865"/>
    <w:multiLevelType w:val="hybridMultilevel"/>
    <w:tmpl w:val="CD70CF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CD54423"/>
    <w:multiLevelType w:val="hybridMultilevel"/>
    <w:tmpl w:val="50EA7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"/>
  </w:num>
  <w:num w:numId="3">
    <w:abstractNumId w:val="7"/>
  </w:num>
  <w:num w:numId="4">
    <w:abstractNumId w:val="12"/>
  </w:num>
  <w:num w:numId="5">
    <w:abstractNumId w:val="3"/>
  </w:num>
  <w:num w:numId="6">
    <w:abstractNumId w:val="18"/>
  </w:num>
  <w:num w:numId="7">
    <w:abstractNumId w:val="8"/>
  </w:num>
  <w:num w:numId="8">
    <w:abstractNumId w:val="14"/>
  </w:num>
  <w:num w:numId="9">
    <w:abstractNumId w:val="5"/>
  </w:num>
  <w:num w:numId="10">
    <w:abstractNumId w:val="6"/>
  </w:num>
  <w:num w:numId="11">
    <w:abstractNumId w:val="10"/>
  </w:num>
  <w:num w:numId="12">
    <w:abstractNumId w:val="9"/>
  </w:num>
  <w:num w:numId="13">
    <w:abstractNumId w:val="11"/>
  </w:num>
  <w:num w:numId="14">
    <w:abstractNumId w:val="15"/>
  </w:num>
  <w:num w:numId="15">
    <w:abstractNumId w:val="13"/>
  </w:num>
  <w:num w:numId="16">
    <w:abstractNumId w:val="17"/>
  </w:num>
  <w:num w:numId="17">
    <w:abstractNumId w:val="20"/>
  </w:num>
  <w:num w:numId="18">
    <w:abstractNumId w:val="0"/>
  </w:num>
  <w:num w:numId="19">
    <w:abstractNumId w:val="1"/>
  </w:num>
  <w:num w:numId="20">
    <w:abstractNumId w:val="4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tDAyNTAzMDa1NDZT0lEKTi0uzszPAykwrQUAdlEA2SwAAAA="/>
    <w:docVar w:name="APWAFVersion" w:val="5.0"/>
  </w:docVars>
  <w:rsids>
    <w:rsidRoot w:val="00312359"/>
    <w:rsid w:val="000004DC"/>
    <w:rsid w:val="00013FB1"/>
    <w:rsid w:val="0004629D"/>
    <w:rsid w:val="000C0912"/>
    <w:rsid w:val="000C29F5"/>
    <w:rsid w:val="000C3815"/>
    <w:rsid w:val="000D6EBD"/>
    <w:rsid w:val="000E0C70"/>
    <w:rsid w:val="00110432"/>
    <w:rsid w:val="001139A9"/>
    <w:rsid w:val="00137BD2"/>
    <w:rsid w:val="00156145"/>
    <w:rsid w:val="0017400D"/>
    <w:rsid w:val="00182A64"/>
    <w:rsid w:val="00193E87"/>
    <w:rsid w:val="001A6A2A"/>
    <w:rsid w:val="001B296B"/>
    <w:rsid w:val="001B3EA7"/>
    <w:rsid w:val="001C0412"/>
    <w:rsid w:val="001E156D"/>
    <w:rsid w:val="00256375"/>
    <w:rsid w:val="00256C29"/>
    <w:rsid w:val="002603EC"/>
    <w:rsid w:val="002761CD"/>
    <w:rsid w:val="00287F25"/>
    <w:rsid w:val="00295681"/>
    <w:rsid w:val="002B07E6"/>
    <w:rsid w:val="002B4636"/>
    <w:rsid w:val="002B797D"/>
    <w:rsid w:val="003025BE"/>
    <w:rsid w:val="00312359"/>
    <w:rsid w:val="0032077B"/>
    <w:rsid w:val="00325CA8"/>
    <w:rsid w:val="0033149D"/>
    <w:rsid w:val="00332323"/>
    <w:rsid w:val="00333BB9"/>
    <w:rsid w:val="00350B3A"/>
    <w:rsid w:val="00350E77"/>
    <w:rsid w:val="00357E3B"/>
    <w:rsid w:val="0037729C"/>
    <w:rsid w:val="0037735E"/>
    <w:rsid w:val="0039422F"/>
    <w:rsid w:val="003B7451"/>
    <w:rsid w:val="003C6112"/>
    <w:rsid w:val="003E3B5A"/>
    <w:rsid w:val="003F2B32"/>
    <w:rsid w:val="00457323"/>
    <w:rsid w:val="00466006"/>
    <w:rsid w:val="00491342"/>
    <w:rsid w:val="004919B7"/>
    <w:rsid w:val="004973C8"/>
    <w:rsid w:val="004A603A"/>
    <w:rsid w:val="004C3488"/>
    <w:rsid w:val="004D6192"/>
    <w:rsid w:val="004F6FBC"/>
    <w:rsid w:val="004F79B4"/>
    <w:rsid w:val="0052212A"/>
    <w:rsid w:val="00526BB8"/>
    <w:rsid w:val="0055388F"/>
    <w:rsid w:val="0057687F"/>
    <w:rsid w:val="005B4FA3"/>
    <w:rsid w:val="00612C81"/>
    <w:rsid w:val="00647754"/>
    <w:rsid w:val="00653F36"/>
    <w:rsid w:val="006704EF"/>
    <w:rsid w:val="00672099"/>
    <w:rsid w:val="006738EC"/>
    <w:rsid w:val="00673C2D"/>
    <w:rsid w:val="00674734"/>
    <w:rsid w:val="00684A32"/>
    <w:rsid w:val="006D4247"/>
    <w:rsid w:val="006D783C"/>
    <w:rsid w:val="0070468D"/>
    <w:rsid w:val="00706844"/>
    <w:rsid w:val="00711637"/>
    <w:rsid w:val="00730FC9"/>
    <w:rsid w:val="00783B3D"/>
    <w:rsid w:val="007A33A6"/>
    <w:rsid w:val="007D13CB"/>
    <w:rsid w:val="007E4AF4"/>
    <w:rsid w:val="007F4766"/>
    <w:rsid w:val="00801BDD"/>
    <w:rsid w:val="008118EC"/>
    <w:rsid w:val="0085029B"/>
    <w:rsid w:val="008654D8"/>
    <w:rsid w:val="0087756F"/>
    <w:rsid w:val="0088598D"/>
    <w:rsid w:val="008A5158"/>
    <w:rsid w:val="008B150A"/>
    <w:rsid w:val="008B7DF9"/>
    <w:rsid w:val="008C4DA0"/>
    <w:rsid w:val="008F4DC7"/>
    <w:rsid w:val="00904450"/>
    <w:rsid w:val="00907970"/>
    <w:rsid w:val="009237B2"/>
    <w:rsid w:val="0095631D"/>
    <w:rsid w:val="00967172"/>
    <w:rsid w:val="009872E9"/>
    <w:rsid w:val="009C6BF4"/>
    <w:rsid w:val="009E1C22"/>
    <w:rsid w:val="009F5CEA"/>
    <w:rsid w:val="00A455DA"/>
    <w:rsid w:val="00A57C66"/>
    <w:rsid w:val="00A66C9E"/>
    <w:rsid w:val="00AA0405"/>
    <w:rsid w:val="00AB05CE"/>
    <w:rsid w:val="00AB7625"/>
    <w:rsid w:val="00AC2047"/>
    <w:rsid w:val="00AC58E7"/>
    <w:rsid w:val="00B20DA8"/>
    <w:rsid w:val="00B34707"/>
    <w:rsid w:val="00B70843"/>
    <w:rsid w:val="00B77732"/>
    <w:rsid w:val="00B828EB"/>
    <w:rsid w:val="00BB6FD6"/>
    <w:rsid w:val="00BC5B25"/>
    <w:rsid w:val="00BD68D9"/>
    <w:rsid w:val="00BE5887"/>
    <w:rsid w:val="00C00E9B"/>
    <w:rsid w:val="00C163D1"/>
    <w:rsid w:val="00C375F0"/>
    <w:rsid w:val="00C439B7"/>
    <w:rsid w:val="00C44696"/>
    <w:rsid w:val="00C50FF2"/>
    <w:rsid w:val="00C53EA7"/>
    <w:rsid w:val="00C7278C"/>
    <w:rsid w:val="00C91F0D"/>
    <w:rsid w:val="00CA6E95"/>
    <w:rsid w:val="00CC7985"/>
    <w:rsid w:val="00CD5E21"/>
    <w:rsid w:val="00CD6B60"/>
    <w:rsid w:val="00CE02A0"/>
    <w:rsid w:val="00D214AF"/>
    <w:rsid w:val="00D42555"/>
    <w:rsid w:val="00D96396"/>
    <w:rsid w:val="00DA4022"/>
    <w:rsid w:val="00DB310F"/>
    <w:rsid w:val="00DB4255"/>
    <w:rsid w:val="00DC3308"/>
    <w:rsid w:val="00DF0B70"/>
    <w:rsid w:val="00DF2AC6"/>
    <w:rsid w:val="00E001B6"/>
    <w:rsid w:val="00E00AC1"/>
    <w:rsid w:val="00E4461A"/>
    <w:rsid w:val="00E768A9"/>
    <w:rsid w:val="00E93AEA"/>
    <w:rsid w:val="00EB1F86"/>
    <w:rsid w:val="00EB5369"/>
    <w:rsid w:val="00ED5B7F"/>
    <w:rsid w:val="00EF0A72"/>
    <w:rsid w:val="00F1609F"/>
    <w:rsid w:val="00F21284"/>
    <w:rsid w:val="00F24D6A"/>
    <w:rsid w:val="00F4458C"/>
    <w:rsid w:val="00F6566C"/>
    <w:rsid w:val="00F84896"/>
    <w:rsid w:val="00F919F6"/>
    <w:rsid w:val="00FC3C6E"/>
    <w:rsid w:val="00FF3175"/>
    <w:rsid w:val="00FF6FF2"/>
    <w:rsid w:val="00FF7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40F6F"/>
  <w15:docId w15:val="{8D21371C-EF30-B84B-810A-8A88DFA85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3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5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8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2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51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57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2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DB032D-43D5-4C6E-8FCA-87E58D906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1938</Words>
  <Characters>11048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287@cornell.edu</dc:creator>
  <cp:lastModifiedBy>Cox, Christopher</cp:lastModifiedBy>
  <cp:revision>7</cp:revision>
  <dcterms:created xsi:type="dcterms:W3CDTF">2020-11-23T17:20:00Z</dcterms:created>
  <dcterms:modified xsi:type="dcterms:W3CDTF">2020-12-01T20:07:00Z</dcterms:modified>
</cp:coreProperties>
</file>